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6B61E9AB" w:rsidR="0099346D" w:rsidRPr="006319C3" w:rsidRDefault="00823207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823207">
        <w:rPr>
          <w:rFonts w:ascii="Arial"/>
          <w:b/>
          <w:sz w:val="28"/>
          <w:szCs w:val="28"/>
        </w:rPr>
        <w:t>Individual Employment Plan (IEP)</w:t>
      </w:r>
    </w:p>
    <w:p w14:paraId="41131CC6" w14:textId="1774540B" w:rsidR="00FF0CDF" w:rsidRPr="00FF0CDF" w:rsidRDefault="00EB290C" w:rsidP="00EC7114">
      <w:pPr>
        <w:pStyle w:val="Header"/>
        <w:tabs>
          <w:tab w:val="clear" w:pos="4680"/>
          <w:tab w:val="clear" w:pos="9360"/>
          <w:tab w:val="right" w:pos="10512"/>
        </w:tabs>
        <w:spacing w:before="360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b/>
          <w:iCs/>
          <w:sz w:val="24"/>
          <w:szCs w:val="24"/>
        </w:rPr>
        <w:t>Particip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F91E82">
        <w:rPr>
          <w:bCs/>
          <w:iCs/>
          <w:spacing w:val="-2"/>
          <w:sz w:val="28"/>
          <w:szCs w:val="28"/>
        </w:rPr>
        <w:fldChar w:fldCharType="begin"/>
      </w:r>
      <w:r w:rsidR="000D11E6" w:rsidRPr="00F91E82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F91E82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Particip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670707">
            <w:rPr>
              <w:rStyle w:val="Answers2"/>
              <w:sz w:val="24"/>
              <w:szCs w:val="28"/>
            </w:rPr>
            <w:t>[Type here]</w:t>
          </w:r>
        </w:sdtContent>
      </w:sdt>
      <w:r w:rsidR="00FF0CDF">
        <w:rPr>
          <w:rFonts w:ascii="Arial" w:hAnsi="Arial" w:cs="Arial"/>
          <w:sz w:val="28"/>
          <w:szCs w:val="28"/>
        </w:rPr>
        <w:t xml:space="preserve"> </w:t>
      </w:r>
      <w:r w:rsidR="00670707">
        <w:rPr>
          <w:rFonts w:ascii="Arial" w:hAnsi="Arial" w:cs="Arial"/>
          <w:sz w:val="28"/>
          <w:szCs w:val="28"/>
        </w:rPr>
        <w:tab/>
      </w:r>
      <w:r w:rsidR="00D23558">
        <w:rPr>
          <w:b/>
          <w:bCs/>
          <w:sz w:val="24"/>
          <w:szCs w:val="24"/>
        </w:rPr>
        <w:t>Case Manager</w:t>
      </w:r>
      <w:r w:rsidR="00670707" w:rsidRPr="00670707">
        <w:rPr>
          <w:b/>
          <w:bCs/>
          <w:sz w:val="24"/>
          <w:szCs w:val="24"/>
        </w:rPr>
        <w:t>:</w:t>
      </w:r>
      <w:r w:rsidR="00A70B32">
        <w:rPr>
          <w:b/>
          <w:bCs/>
          <w:sz w:val="24"/>
          <w:szCs w:val="24"/>
        </w:rPr>
        <w:t xml:space="preserve"> </w:t>
      </w:r>
      <w:sdt>
        <w:sdtPr>
          <w:rPr>
            <w:b/>
            <w:bCs/>
            <w:sz w:val="24"/>
            <w:szCs w:val="24"/>
          </w:rPr>
          <w:id w:val="-913238134"/>
          <w:placeholder>
            <w:docPart w:val="DefaultPlaceholder_-1854013440"/>
          </w:placeholder>
        </w:sdtPr>
        <w:sdtEndPr/>
        <w:sdtContent>
          <w:r w:rsidR="00A70B32" w:rsidRPr="00A70B32">
            <w:rPr>
              <w:rStyle w:val="Answers2"/>
              <w:sz w:val="24"/>
              <w:szCs w:val="28"/>
            </w:rPr>
            <w:t>Type here</w:t>
          </w:r>
        </w:sdtContent>
      </w:sdt>
      <w:r w:rsidR="00670707">
        <w:rPr>
          <w:rFonts w:ascii="Arial" w:hAnsi="Arial" w:cs="Arial"/>
          <w:sz w:val="28"/>
          <w:szCs w:val="28"/>
        </w:rPr>
        <w:t xml:space="preserve"> </w:t>
      </w:r>
    </w:p>
    <w:p w14:paraId="2C2324DA" w14:textId="15B91DA8" w:rsidR="00880EAD" w:rsidRPr="001E68B6" w:rsidRDefault="000D11E6" w:rsidP="00DF6176">
      <w:pPr>
        <w:pStyle w:val="Heading2"/>
        <w:spacing w:after="80"/>
        <w:ind w:right="-18"/>
      </w:pPr>
      <w:r w:rsidRPr="00F91E82">
        <w:fldChar w:fldCharType="end"/>
      </w:r>
      <w:r w:rsidR="00880EAD" w:rsidRPr="001E68B6">
        <w:rPr>
          <w:sz w:val="24"/>
          <w:szCs w:val="24"/>
        </w:rPr>
        <w:t>Employment Goal:</w:t>
      </w:r>
      <w:r w:rsidR="00880EAD" w:rsidRPr="001E68B6">
        <w:t xml:space="preserve"> </w:t>
      </w:r>
    </w:p>
    <w:p w14:paraId="79B36216" w14:textId="441F5DD9" w:rsidR="00880EAD" w:rsidRPr="001E68B6" w:rsidRDefault="00880EAD" w:rsidP="001E68B6">
      <w:pPr>
        <w:pStyle w:val="Formtext"/>
        <w:spacing w:before="0"/>
        <w:rPr>
          <w:rStyle w:val="Answers3"/>
          <w:b/>
          <w:bCs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  <w:bookmarkEnd w:id="1"/>
    </w:p>
    <w:p w14:paraId="6CB667A6" w14:textId="374F27A1" w:rsidR="00880EAD" w:rsidRPr="001E68B6" w:rsidRDefault="00880EAD" w:rsidP="001E68B6">
      <w:pPr>
        <w:pStyle w:val="Formtext"/>
        <w:spacing w:before="240" w:after="80"/>
        <w:rPr>
          <w:b/>
          <w:bCs/>
        </w:rPr>
      </w:pPr>
      <w:r w:rsidRPr="001E68B6">
        <w:rPr>
          <w:b/>
          <w:bCs/>
        </w:rPr>
        <w:t>Strengths:</w:t>
      </w:r>
    </w:p>
    <w:p w14:paraId="72B0161D" w14:textId="0263366A" w:rsidR="00880EAD" w:rsidRPr="001E68B6" w:rsidRDefault="00880EAD" w:rsidP="001E68B6">
      <w:pPr>
        <w:pStyle w:val="Formtext"/>
        <w:spacing w:before="0"/>
        <w:rPr>
          <w:rFonts w:ascii="Arial Narrow" w:hAnsi="Arial Narrow"/>
          <w:b/>
          <w:bCs/>
          <w:sz w:val="20"/>
          <w:szCs w:val="28"/>
          <w:u w:val="single"/>
          <w:shd w:val="clear" w:color="auto" w:fill="F2F2F2" w:themeFill="background1" w:themeFillShade="F2"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2CB33062" w14:textId="260188C8" w:rsidR="00880EAD" w:rsidRDefault="00880EAD" w:rsidP="001E68B6">
      <w:pPr>
        <w:pStyle w:val="Formtext"/>
        <w:spacing w:before="240" w:after="80"/>
        <w:rPr>
          <w:b/>
          <w:bCs/>
        </w:rPr>
      </w:pPr>
      <w:r w:rsidRPr="001E68B6">
        <w:rPr>
          <w:b/>
          <w:bCs/>
        </w:rPr>
        <w:t xml:space="preserve">Training/Skills Needs: </w:t>
      </w:r>
    </w:p>
    <w:p w14:paraId="23E919E7" w14:textId="2501139C" w:rsidR="001E68B6" w:rsidRPr="001E68B6" w:rsidRDefault="001E68B6" w:rsidP="001E68B6">
      <w:pPr>
        <w:pStyle w:val="Formtext"/>
        <w:spacing w:before="0"/>
        <w:rPr>
          <w:rFonts w:ascii="Arial Narrow" w:hAnsi="Arial Narrow"/>
          <w:b/>
          <w:bCs/>
          <w:sz w:val="20"/>
          <w:szCs w:val="28"/>
          <w:u w:val="single"/>
          <w:shd w:val="clear" w:color="auto" w:fill="F2F2F2" w:themeFill="background1" w:themeFillShade="F2"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5D0F5868" w14:textId="4E50CBFF" w:rsidR="00341895" w:rsidRPr="001E68B6" w:rsidRDefault="00880EAD" w:rsidP="001E68B6">
      <w:pPr>
        <w:pStyle w:val="Formtext"/>
        <w:spacing w:before="240" w:after="80"/>
        <w:rPr>
          <w:b/>
          <w:bCs/>
        </w:rPr>
      </w:pPr>
      <w:r w:rsidRPr="001E68B6">
        <w:rPr>
          <w:b/>
          <w:bCs/>
        </w:rPr>
        <w:t>Other Barriers to Employment:</w:t>
      </w:r>
    </w:p>
    <w:p w14:paraId="0AB05F67" w14:textId="77777777" w:rsidR="001E68B6" w:rsidRPr="001E68B6" w:rsidRDefault="001E68B6" w:rsidP="001E68B6">
      <w:pPr>
        <w:pStyle w:val="Formtext"/>
        <w:rPr>
          <w:rFonts w:ascii="Arial Narrow" w:hAnsi="Arial Narrow"/>
          <w:b/>
          <w:bCs/>
          <w:sz w:val="20"/>
          <w:szCs w:val="28"/>
          <w:u w:val="single"/>
          <w:shd w:val="clear" w:color="auto" w:fill="F2F2F2" w:themeFill="background1" w:themeFillShade="F2"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2068CC4E" w14:textId="77777777" w:rsidR="001E68B6" w:rsidRDefault="001E68B6" w:rsidP="00341895">
      <w:pPr>
        <w:tabs>
          <w:tab w:val="left" w:pos="2070"/>
        </w:tabs>
        <w:ind w:left="810" w:hanging="90"/>
        <w:rPr>
          <w:sz w:val="24"/>
          <w:szCs w:val="24"/>
        </w:rPr>
      </w:pPr>
    </w:p>
    <w:p w14:paraId="3671A2CC" w14:textId="6110E3D5" w:rsidR="009D22C8" w:rsidRDefault="009D22C8" w:rsidP="009D22C8">
      <w:pPr>
        <w:pStyle w:val="Formtext"/>
      </w:pPr>
      <w:r>
        <w:t>Areas to be addressed: (either in-house or through referral)</w:t>
      </w:r>
    </w:p>
    <w:p w14:paraId="3DE642F6" w14:textId="77777777" w:rsidR="0078122F" w:rsidRDefault="0078122F" w:rsidP="009D22C8">
      <w:pPr>
        <w:pStyle w:val="Formtext"/>
        <w:spacing w:before="40"/>
        <w:sectPr w:rsidR="0078122F" w:rsidSect="00820882">
          <w:headerReference w:type="default" r:id="rId11"/>
          <w:footerReference w:type="default" r:id="rId12"/>
          <w:type w:val="continuous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</w:p>
    <w:p w14:paraId="407F3218" w14:textId="32067C96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1578787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Access to Benefits</w:t>
      </w:r>
    </w:p>
    <w:p w14:paraId="6AB18F38" w14:textId="31CA0565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300818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Childcare</w:t>
      </w:r>
    </w:p>
    <w:p w14:paraId="38D042A4" w14:textId="2A057CD8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696665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Documentation assistance</w:t>
      </w:r>
    </w:p>
    <w:p w14:paraId="28996B9D" w14:textId="68894368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2037156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Education (e.g., GED)</w:t>
      </w:r>
    </w:p>
    <w:p w14:paraId="20C23E4E" w14:textId="4E620822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862257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Financial literacy</w:t>
      </w:r>
    </w:p>
    <w:p w14:paraId="56DCE8C3" w14:textId="219EBEE0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19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Healthcare (physical or mental)</w:t>
      </w:r>
    </w:p>
    <w:p w14:paraId="1C3CE6B8" w14:textId="4C826587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1747389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Housing</w:t>
      </w:r>
    </w:p>
    <w:p w14:paraId="676BE9E6" w14:textId="47111CD4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521901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Individual counseling</w:t>
      </w:r>
    </w:p>
    <w:p w14:paraId="31F8FA37" w14:textId="6AD22294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-597252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Legal services</w:t>
      </w:r>
    </w:p>
    <w:p w14:paraId="37A3EBC5" w14:textId="526419F8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384684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Life skills</w:t>
      </w:r>
    </w:p>
    <w:p w14:paraId="2698AB9A" w14:textId="2FAF015C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1424609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Pre-employment services</w:t>
      </w:r>
    </w:p>
    <w:p w14:paraId="49FBEDEA" w14:textId="5874CE54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-1935744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Substance use treatment</w:t>
      </w:r>
    </w:p>
    <w:p w14:paraId="60E301F9" w14:textId="770FC1F0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899248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Transportation</w:t>
      </w:r>
    </w:p>
    <w:p w14:paraId="349BFED7" w14:textId="07AFB2B3" w:rsidR="009D22C8" w:rsidRDefault="00664021" w:rsidP="009D22C8">
      <w:pPr>
        <w:pStyle w:val="Formtext"/>
        <w:spacing w:before="40"/>
      </w:pPr>
      <w:sdt>
        <w:sdtPr>
          <w:alias w:val="Dissatisfied"/>
          <w:tag w:val="Dissatisfied"/>
          <w:id w:val="-1285117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2C8">
            <w:rPr>
              <w:rFonts w:ascii="MS Gothic" w:eastAsia="MS Gothic" w:hAnsi="MS Gothic" w:hint="eastAsia"/>
            </w:rPr>
            <w:t>☐</w:t>
          </w:r>
        </w:sdtContent>
      </w:sdt>
      <w:r w:rsidR="009D22C8">
        <w:t xml:space="preserve"> Vocational skills/training</w:t>
      </w:r>
    </w:p>
    <w:p w14:paraId="316DCB79" w14:textId="77777777" w:rsidR="0078122F" w:rsidRDefault="0078122F" w:rsidP="009D22C8">
      <w:pPr>
        <w:pStyle w:val="Formtext"/>
        <w:spacing w:before="40"/>
        <w:sectPr w:rsidR="0078122F" w:rsidSect="0078122F">
          <w:type w:val="continuous"/>
          <w:pgSz w:w="12240" w:h="15840"/>
          <w:pgMar w:top="374" w:right="864" w:bottom="720" w:left="864" w:header="288" w:footer="576" w:gutter="0"/>
          <w:cols w:num="2" w:space="720"/>
          <w:docGrid w:linePitch="299"/>
        </w:sectPr>
      </w:pPr>
    </w:p>
    <w:p w14:paraId="7A6724E3" w14:textId="45A3A13F" w:rsidR="0078122F" w:rsidRDefault="0078122F" w:rsidP="009D22C8">
      <w:pPr>
        <w:pStyle w:val="Formtext"/>
        <w:spacing w:before="40"/>
      </w:pPr>
    </w:p>
    <w:p w14:paraId="35CDB620" w14:textId="6DC1886F" w:rsidR="0078122F" w:rsidRPr="00CC3A1C" w:rsidRDefault="0078122F" w:rsidP="009D22C8">
      <w:pPr>
        <w:pStyle w:val="Formtext"/>
        <w:spacing w:before="40"/>
        <w:sectPr w:rsidR="0078122F" w:rsidRPr="00CC3A1C" w:rsidSect="00820882">
          <w:type w:val="continuous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</w:p>
    <w:p w14:paraId="23AED985" w14:textId="4A131621" w:rsidR="0066020F" w:rsidRDefault="0066020F" w:rsidP="00EC6724">
      <w:pPr>
        <w:pStyle w:val="Heading3"/>
        <w:spacing w:after="120"/>
        <w:ind w:left="0"/>
      </w:pPr>
      <w:bookmarkStart w:id="2" w:name="_Hlk64370303"/>
      <w:r w:rsidRPr="00EC6724">
        <w:rPr>
          <w:sz w:val="22"/>
          <w:szCs w:val="22"/>
        </w:rPr>
        <w:lastRenderedPageBreak/>
        <w:t xml:space="preserve">Goal 1: </w:t>
      </w:r>
      <w:r w:rsidR="00121AB0" w:rsidRPr="00121AB0">
        <w:rPr>
          <w:rStyle w:val="Answers3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="00121AB0" w:rsidRPr="00121AB0">
        <w:rPr>
          <w:rStyle w:val="Answers3"/>
        </w:rPr>
        <w:instrText xml:space="preserve"> FORMTEXT </w:instrText>
      </w:r>
      <w:r w:rsidR="00121AB0" w:rsidRPr="00121AB0">
        <w:rPr>
          <w:rStyle w:val="Answers3"/>
        </w:rPr>
      </w:r>
      <w:r w:rsidR="00121AB0" w:rsidRPr="00121AB0">
        <w:rPr>
          <w:rStyle w:val="Answers3"/>
        </w:rPr>
        <w:fldChar w:fldCharType="separate"/>
      </w:r>
      <w:r w:rsidR="00121AB0" w:rsidRPr="00121AB0">
        <w:rPr>
          <w:rStyle w:val="Answers3"/>
        </w:rPr>
        <w:t> </w:t>
      </w:r>
      <w:r w:rsidR="00121AB0" w:rsidRPr="00121AB0">
        <w:rPr>
          <w:rStyle w:val="Answers3"/>
        </w:rPr>
        <w:t> </w:t>
      </w:r>
      <w:r w:rsidR="00121AB0" w:rsidRPr="00121AB0">
        <w:rPr>
          <w:rStyle w:val="Answers3"/>
        </w:rPr>
        <w:t> </w:t>
      </w:r>
      <w:r w:rsidR="00121AB0" w:rsidRPr="00121AB0">
        <w:rPr>
          <w:rStyle w:val="Answers3"/>
        </w:rPr>
        <w:t> </w:t>
      </w:r>
      <w:r w:rsidR="00121AB0" w:rsidRPr="00121AB0">
        <w:rPr>
          <w:rStyle w:val="Answers3"/>
        </w:rPr>
        <w:t> </w:t>
      </w:r>
      <w:r w:rsidR="00121AB0" w:rsidRPr="00121AB0">
        <w:rPr>
          <w:rStyle w:val="Answers3"/>
        </w:rPr>
        <w:fldChar w:fldCharType="end"/>
      </w:r>
      <w:bookmarkEnd w:id="3"/>
    </w:p>
    <w:tbl>
      <w:tblPr>
        <w:tblStyle w:val="TableGrid"/>
        <w:tblW w:w="13968" w:type="dxa"/>
        <w:jc w:val="center"/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5184"/>
        <w:gridCol w:w="1921"/>
        <w:gridCol w:w="1620"/>
        <w:gridCol w:w="3960"/>
        <w:gridCol w:w="1283"/>
      </w:tblGrid>
      <w:tr w:rsidR="0066020F" w:rsidRPr="004356FD" w14:paraId="6879AAFC" w14:textId="77777777" w:rsidTr="00F7358C">
        <w:trPr>
          <w:jc w:val="center"/>
        </w:trPr>
        <w:tc>
          <w:tcPr>
            <w:tcW w:w="5184" w:type="dxa"/>
            <w:shd w:val="clear" w:color="auto" w:fill="D9D9D9" w:themeFill="background1" w:themeFillShade="D9"/>
            <w:vAlign w:val="bottom"/>
          </w:tcPr>
          <w:p w14:paraId="513DA656" w14:textId="77777777" w:rsidR="0066020F" w:rsidRPr="005B6EE6" w:rsidRDefault="0066020F" w:rsidP="009241A3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bookmarkStart w:id="4" w:name="_Hlk64370552"/>
            <w:r w:rsidRPr="005B6EE6">
              <w:rPr>
                <w:b/>
                <w:bCs/>
                <w:sz w:val="20"/>
                <w:szCs w:val="20"/>
              </w:rPr>
              <w:t>Action Steps</w:t>
            </w:r>
          </w:p>
        </w:tc>
        <w:tc>
          <w:tcPr>
            <w:tcW w:w="1921" w:type="dxa"/>
            <w:shd w:val="clear" w:color="auto" w:fill="D9D9D9" w:themeFill="background1" w:themeFillShade="D9"/>
            <w:vAlign w:val="bottom"/>
          </w:tcPr>
          <w:p w14:paraId="45231D70" w14:textId="77777777" w:rsidR="0066020F" w:rsidRPr="005B6EE6" w:rsidRDefault="0066020F" w:rsidP="009241A3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Task Lead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bottom"/>
          </w:tcPr>
          <w:p w14:paraId="6F2D369D" w14:textId="77777777" w:rsidR="0066020F" w:rsidRPr="005B6EE6" w:rsidRDefault="0066020F" w:rsidP="009241A3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Target Date for Completion</w:t>
            </w:r>
          </w:p>
        </w:tc>
        <w:tc>
          <w:tcPr>
            <w:tcW w:w="3960" w:type="dxa"/>
            <w:shd w:val="clear" w:color="auto" w:fill="D9D9D9" w:themeFill="background1" w:themeFillShade="D9"/>
            <w:vAlign w:val="bottom"/>
          </w:tcPr>
          <w:p w14:paraId="34951893" w14:textId="46C8CC75" w:rsidR="0066020F" w:rsidRPr="005B6EE6" w:rsidRDefault="0066020F" w:rsidP="009241A3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Status/Support Needed</w:t>
            </w:r>
          </w:p>
        </w:tc>
        <w:tc>
          <w:tcPr>
            <w:tcW w:w="1283" w:type="dxa"/>
            <w:shd w:val="clear" w:color="auto" w:fill="D9D9D9" w:themeFill="background1" w:themeFillShade="D9"/>
            <w:vAlign w:val="bottom"/>
          </w:tcPr>
          <w:p w14:paraId="56DC9CD6" w14:textId="77777777" w:rsidR="0066020F" w:rsidRPr="005B6EE6" w:rsidRDefault="0066020F" w:rsidP="009241A3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Date Completed</w:t>
            </w:r>
          </w:p>
        </w:tc>
      </w:tr>
      <w:tr w:rsidR="00C21C5C" w:rsidRPr="004356FD" w14:paraId="1E324EC5" w14:textId="77777777" w:rsidTr="00C21C5C">
        <w:trPr>
          <w:jc w:val="center"/>
        </w:trPr>
        <w:tc>
          <w:tcPr>
            <w:tcW w:w="5184" w:type="dxa"/>
          </w:tcPr>
          <w:p w14:paraId="20FDBE07" w14:textId="15551A31" w:rsidR="00C21C5C" w:rsidRPr="007A31AF" w:rsidRDefault="00C21C5C" w:rsidP="00C21C5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" w:name="Text10"/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  <w:bookmarkEnd w:id="5"/>
          </w:p>
        </w:tc>
        <w:tc>
          <w:tcPr>
            <w:tcW w:w="1921" w:type="dxa"/>
            <w:vAlign w:val="center"/>
          </w:tcPr>
          <w:p w14:paraId="416FE6EA" w14:textId="6AA8B444" w:rsidR="00C21C5C" w:rsidRPr="007A31AF" w:rsidRDefault="00C21C5C" w:rsidP="00C21C5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Style w:val="BodyText"/>
              <w:rFonts w:ascii="Arial Narrow" w:hAnsi="Arial Narrow"/>
              <w:sz w:val="20"/>
              <w:bdr w:val="none" w:sz="0" w:space="0" w:color="auto" w:frame="1"/>
              <w:shd w:val="clear" w:color="auto" w:fill="F2F2F2" w:themeFill="background1" w:themeFillShade="F2"/>
            </w:rPr>
            <w:id w:val="885920396"/>
            <w:placeholder>
              <w:docPart w:val="C5DBC3B6F75C4E5EBEC3B87807D8A37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Align w:val="center"/>
              </w:tcPr>
              <w:p w14:paraId="7CFA66B6" w14:textId="69FF0233" w:rsidR="00C21C5C" w:rsidRPr="007A31AF" w:rsidRDefault="002863B4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2863B4">
                  <w:rPr>
                    <w:rStyle w:val="BodyText"/>
                    <w:rFonts w:ascii="Arial Narrow" w:hAnsi="Arial Narrow"/>
                    <w:sz w:val="20"/>
                    <w:bdr w:val="none" w:sz="0" w:space="0" w:color="auto" w:frame="1"/>
                    <w:shd w:val="clear" w:color="auto" w:fill="F2F2F2" w:themeFill="background1" w:themeFillShade="F2"/>
                  </w:rPr>
                  <w:t>date</w:t>
                </w:r>
              </w:p>
            </w:tc>
          </w:sdtContent>
        </w:sdt>
        <w:tc>
          <w:tcPr>
            <w:tcW w:w="3960" w:type="dxa"/>
          </w:tcPr>
          <w:p w14:paraId="2D434DCD" w14:textId="3FE2D0F9" w:rsidR="00C21C5C" w:rsidRPr="007A31AF" w:rsidRDefault="00C21C5C" w:rsidP="00C21C5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64113652"/>
            <w:placeholder>
              <w:docPart w:val="617D66A301784FD484900A2743FFF97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83" w:type="dxa"/>
                <w:vAlign w:val="center"/>
              </w:tcPr>
              <w:p w14:paraId="0A0C8AB7" w14:textId="4DAE564C" w:rsidR="00C21C5C" w:rsidRPr="007A31AF" w:rsidRDefault="002863B4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C21C5C" w:rsidRPr="004356FD" w14:paraId="328776F0" w14:textId="77777777" w:rsidTr="00C21C5C">
        <w:trPr>
          <w:jc w:val="center"/>
        </w:trPr>
        <w:tc>
          <w:tcPr>
            <w:tcW w:w="5184" w:type="dxa"/>
          </w:tcPr>
          <w:p w14:paraId="3D98800F" w14:textId="13B0E0CD" w:rsidR="00C21C5C" w:rsidRPr="007A31AF" w:rsidRDefault="00C21C5C" w:rsidP="00C21C5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6" w:name="Text11"/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  <w:bookmarkEnd w:id="6"/>
          </w:p>
        </w:tc>
        <w:tc>
          <w:tcPr>
            <w:tcW w:w="1921" w:type="dxa"/>
            <w:vAlign w:val="center"/>
          </w:tcPr>
          <w:p w14:paraId="1E7596D1" w14:textId="65188F5C" w:rsidR="00C21C5C" w:rsidRPr="007A31AF" w:rsidRDefault="00C21C5C" w:rsidP="00C21C5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92283562"/>
            <w:placeholder>
              <w:docPart w:val="1868640845CF477ABC9CA3A26F90178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2027A1D3" w14:textId="747E8CE1" w:rsidR="00C21C5C" w:rsidRPr="007A31AF" w:rsidRDefault="00C21C5C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960" w:type="dxa"/>
          </w:tcPr>
          <w:p w14:paraId="2B77E396" w14:textId="7B77C049" w:rsidR="00C21C5C" w:rsidRPr="007A31AF" w:rsidRDefault="00C21C5C" w:rsidP="00C21C5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883747946"/>
            <w:placeholder>
              <w:docPart w:val="B074C7DB1E424A948A53AB016D18C3C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83" w:type="dxa"/>
                <w:vAlign w:val="center"/>
              </w:tcPr>
              <w:p w14:paraId="3162B35B" w14:textId="02070383" w:rsidR="00C21C5C" w:rsidRPr="007A31AF" w:rsidRDefault="00C21C5C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C21C5C" w:rsidRPr="004356FD" w14:paraId="42F10E83" w14:textId="77777777" w:rsidTr="00C21C5C">
        <w:trPr>
          <w:jc w:val="center"/>
        </w:trPr>
        <w:tc>
          <w:tcPr>
            <w:tcW w:w="5184" w:type="dxa"/>
          </w:tcPr>
          <w:p w14:paraId="75DE4C03" w14:textId="3A15D3DD" w:rsidR="00C21C5C" w:rsidRPr="007A31AF" w:rsidRDefault="00C21C5C" w:rsidP="00C21C5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  <w:bookmarkEnd w:id="7"/>
          </w:p>
        </w:tc>
        <w:tc>
          <w:tcPr>
            <w:tcW w:w="1921" w:type="dxa"/>
            <w:vAlign w:val="center"/>
          </w:tcPr>
          <w:p w14:paraId="6C16FCB5" w14:textId="7A40A385" w:rsidR="00C21C5C" w:rsidRPr="007A31AF" w:rsidRDefault="00C21C5C" w:rsidP="00C21C5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692375172"/>
            <w:placeholder>
              <w:docPart w:val="46B627DE25D04FDF9602B10DDBA91BA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48E9A211" w14:textId="20D12BDF" w:rsidR="00C21C5C" w:rsidRPr="007A31AF" w:rsidRDefault="00C21C5C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960" w:type="dxa"/>
          </w:tcPr>
          <w:p w14:paraId="45FB38D2" w14:textId="3C18BCF0" w:rsidR="00C21C5C" w:rsidRPr="007A31AF" w:rsidRDefault="00C21C5C" w:rsidP="00C21C5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642576442"/>
            <w:placeholder>
              <w:docPart w:val="28B6FE95B153465DAC2B4A978519348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83" w:type="dxa"/>
                <w:vAlign w:val="center"/>
              </w:tcPr>
              <w:p w14:paraId="51BFB78A" w14:textId="2D0449EB" w:rsidR="00C21C5C" w:rsidRPr="007A31AF" w:rsidRDefault="00C21C5C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C21C5C" w:rsidRPr="004356FD" w14:paraId="3992F7E3" w14:textId="77777777" w:rsidTr="00C21C5C">
        <w:trPr>
          <w:jc w:val="center"/>
        </w:trPr>
        <w:tc>
          <w:tcPr>
            <w:tcW w:w="5184" w:type="dxa"/>
          </w:tcPr>
          <w:p w14:paraId="0A5811B1" w14:textId="58A2AF60" w:rsidR="00C21C5C" w:rsidRPr="007A31AF" w:rsidRDefault="00C21C5C" w:rsidP="00C21C5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  <w:bookmarkEnd w:id="8"/>
          </w:p>
        </w:tc>
        <w:tc>
          <w:tcPr>
            <w:tcW w:w="1921" w:type="dxa"/>
            <w:vAlign w:val="center"/>
          </w:tcPr>
          <w:p w14:paraId="6FAB79CE" w14:textId="1CCE2320" w:rsidR="00C21C5C" w:rsidRPr="007A31AF" w:rsidRDefault="00C21C5C" w:rsidP="00C21C5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896584391"/>
            <w:placeholder>
              <w:docPart w:val="33B5094F3ADA45FBB9145DC75EE6404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206CD11E" w14:textId="143472EA" w:rsidR="00C21C5C" w:rsidRPr="007A31AF" w:rsidRDefault="00C21C5C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960" w:type="dxa"/>
          </w:tcPr>
          <w:p w14:paraId="099F3A5A" w14:textId="1C1505F3" w:rsidR="00C21C5C" w:rsidRPr="007A31AF" w:rsidRDefault="00C21C5C" w:rsidP="00C21C5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501092978"/>
            <w:placeholder>
              <w:docPart w:val="B45A09C5BF6C42A2BEB1D653258BF32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83" w:type="dxa"/>
                <w:vAlign w:val="center"/>
              </w:tcPr>
              <w:p w14:paraId="3C8E48FD" w14:textId="7831094C" w:rsidR="00C21C5C" w:rsidRPr="007A31AF" w:rsidRDefault="00C21C5C" w:rsidP="00C21C5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</w:tbl>
    <w:bookmarkEnd w:id="2"/>
    <w:bookmarkEnd w:id="4"/>
    <w:p w14:paraId="47E95060" w14:textId="1CEBD379" w:rsidR="0066020F" w:rsidRDefault="00121AB0" w:rsidP="00EC6724">
      <w:pPr>
        <w:pStyle w:val="Heading3"/>
        <w:spacing w:before="240" w:after="120"/>
        <w:ind w:left="0"/>
        <w:rPr>
          <w:rStyle w:val="Answers3"/>
        </w:rPr>
      </w:pPr>
      <w:r w:rsidRPr="00EC6724">
        <w:rPr>
          <w:sz w:val="22"/>
          <w:szCs w:val="22"/>
        </w:rPr>
        <w:t>Goal 2:</w:t>
      </w:r>
      <w:r>
        <w:t xml:space="preserve"> </w:t>
      </w:r>
      <w:r w:rsidRPr="00121AB0">
        <w:rPr>
          <w:rStyle w:val="Answers3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21AB0">
        <w:rPr>
          <w:rStyle w:val="Answers3"/>
        </w:rPr>
        <w:instrText xml:space="preserve"> FORMTEXT </w:instrText>
      </w:r>
      <w:r w:rsidRPr="00121AB0">
        <w:rPr>
          <w:rStyle w:val="Answers3"/>
        </w:rPr>
      </w:r>
      <w:r w:rsidRPr="00121AB0">
        <w:rPr>
          <w:rStyle w:val="Answers3"/>
        </w:rPr>
        <w:fldChar w:fldCharType="separate"/>
      </w:r>
      <w:r w:rsidRPr="00121AB0">
        <w:rPr>
          <w:rStyle w:val="Answers3"/>
        </w:rPr>
        <w:t> </w:t>
      </w:r>
      <w:r w:rsidRPr="00121AB0">
        <w:rPr>
          <w:rStyle w:val="Answers3"/>
        </w:rPr>
        <w:t> </w:t>
      </w:r>
      <w:r w:rsidRPr="00121AB0">
        <w:rPr>
          <w:rStyle w:val="Answers3"/>
        </w:rPr>
        <w:t> </w:t>
      </w:r>
      <w:r w:rsidRPr="00121AB0">
        <w:rPr>
          <w:rStyle w:val="Answers3"/>
        </w:rPr>
        <w:t> </w:t>
      </w:r>
      <w:r w:rsidRPr="00121AB0">
        <w:rPr>
          <w:rStyle w:val="Answers3"/>
        </w:rPr>
        <w:t> </w:t>
      </w:r>
      <w:r w:rsidRPr="00121AB0">
        <w:rPr>
          <w:rStyle w:val="Answers3"/>
        </w:rPr>
        <w:fldChar w:fldCharType="end"/>
      </w:r>
    </w:p>
    <w:tbl>
      <w:tblPr>
        <w:tblStyle w:val="TableGrid"/>
        <w:tblW w:w="14125" w:type="dxa"/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5305"/>
        <w:gridCol w:w="1980"/>
        <w:gridCol w:w="1620"/>
        <w:gridCol w:w="3870"/>
        <w:gridCol w:w="1350"/>
      </w:tblGrid>
      <w:tr w:rsidR="00F7358C" w:rsidRPr="004356FD" w14:paraId="67426D06" w14:textId="77777777" w:rsidTr="00F7358C">
        <w:tc>
          <w:tcPr>
            <w:tcW w:w="5305" w:type="dxa"/>
            <w:shd w:val="clear" w:color="auto" w:fill="D9D9D9" w:themeFill="background1" w:themeFillShade="D9"/>
            <w:vAlign w:val="bottom"/>
          </w:tcPr>
          <w:p w14:paraId="2C396652" w14:textId="77777777" w:rsidR="00CA1ACB" w:rsidRPr="005B6EE6" w:rsidRDefault="00CA1ACB" w:rsidP="00F735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Action Steps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bottom"/>
          </w:tcPr>
          <w:p w14:paraId="311729B0" w14:textId="77777777" w:rsidR="00CA1ACB" w:rsidRPr="005B6EE6" w:rsidRDefault="00CA1ACB" w:rsidP="00F735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Task Lead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bottom"/>
          </w:tcPr>
          <w:p w14:paraId="60A70CDE" w14:textId="77777777" w:rsidR="00CA1ACB" w:rsidRPr="005B6EE6" w:rsidRDefault="00CA1ACB" w:rsidP="00F735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Target Date for Completion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bottom"/>
          </w:tcPr>
          <w:p w14:paraId="03A588E1" w14:textId="77777777" w:rsidR="00CA1ACB" w:rsidRPr="005B6EE6" w:rsidRDefault="00CA1ACB" w:rsidP="00F735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Status/Support Needed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bottom"/>
          </w:tcPr>
          <w:p w14:paraId="0080C641" w14:textId="77777777" w:rsidR="00CA1ACB" w:rsidRPr="005B6EE6" w:rsidRDefault="00CA1ACB" w:rsidP="00F735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Date Completed</w:t>
            </w:r>
          </w:p>
        </w:tc>
      </w:tr>
      <w:tr w:rsidR="00CA1ACB" w:rsidRPr="004356FD" w14:paraId="3AFEBFB8" w14:textId="77777777" w:rsidTr="00F7358C">
        <w:tc>
          <w:tcPr>
            <w:tcW w:w="5305" w:type="dxa"/>
          </w:tcPr>
          <w:p w14:paraId="7A5D6EF8" w14:textId="77777777" w:rsidR="00CA1ACB" w:rsidRPr="007A31AF" w:rsidRDefault="00CA1ACB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6D772C0F" w14:textId="77777777" w:rsidR="00CA1ACB" w:rsidRPr="007A31AF" w:rsidRDefault="00CA1ACB" w:rsidP="00F735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259265949"/>
            <w:placeholder>
              <w:docPart w:val="AC00758C38A5497D87CE08E6643842D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0FE220FB" w14:textId="77777777" w:rsidR="00CA1ACB" w:rsidRPr="007A31AF" w:rsidRDefault="00CA1ACB" w:rsidP="00F735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7117F574" w14:textId="77777777" w:rsidR="00CA1ACB" w:rsidRPr="007A31AF" w:rsidRDefault="00CA1ACB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2022276355"/>
            <w:placeholder>
              <w:docPart w:val="2E48CECC5B134ED286F8B91A1E0A6A1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3F304CCA" w14:textId="77777777" w:rsidR="00CA1ACB" w:rsidRPr="007A31AF" w:rsidRDefault="00CA1ACB" w:rsidP="00F735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CA1ACB" w:rsidRPr="004356FD" w14:paraId="704BAA14" w14:textId="77777777" w:rsidTr="00F7358C">
        <w:tc>
          <w:tcPr>
            <w:tcW w:w="5305" w:type="dxa"/>
          </w:tcPr>
          <w:p w14:paraId="5A0DC39E" w14:textId="77777777" w:rsidR="00CA1ACB" w:rsidRPr="007A31AF" w:rsidRDefault="00CA1ACB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5D167311" w14:textId="77777777" w:rsidR="00CA1ACB" w:rsidRPr="007A31AF" w:rsidRDefault="00CA1ACB" w:rsidP="00F735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909052582"/>
            <w:placeholder>
              <w:docPart w:val="AC48F1A7249C453586552268BAD43E2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414937E1" w14:textId="77777777" w:rsidR="00CA1ACB" w:rsidRPr="007A31AF" w:rsidRDefault="00CA1ACB" w:rsidP="00F735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30F19160" w14:textId="77777777" w:rsidR="00CA1ACB" w:rsidRPr="007A31AF" w:rsidRDefault="00CA1ACB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1073048661"/>
            <w:placeholder>
              <w:docPart w:val="3C891EFEFF3F4113A69B788297D6EDD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3E62D329" w14:textId="77777777" w:rsidR="00CA1ACB" w:rsidRPr="007A31AF" w:rsidRDefault="00CA1ACB" w:rsidP="00F735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CA1ACB" w:rsidRPr="004356FD" w14:paraId="673E8090" w14:textId="77777777" w:rsidTr="00F7358C">
        <w:tc>
          <w:tcPr>
            <w:tcW w:w="5305" w:type="dxa"/>
          </w:tcPr>
          <w:p w14:paraId="21C8A778" w14:textId="77777777" w:rsidR="00CA1ACB" w:rsidRPr="007A31AF" w:rsidRDefault="00CA1ACB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29CD7725" w14:textId="77777777" w:rsidR="00CA1ACB" w:rsidRPr="007A31AF" w:rsidRDefault="00CA1ACB" w:rsidP="00F735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692645954"/>
            <w:placeholder>
              <w:docPart w:val="ED387DAF73AB4D8EB42075533052DA3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4A608408" w14:textId="77777777" w:rsidR="00CA1ACB" w:rsidRPr="007A31AF" w:rsidRDefault="00CA1ACB" w:rsidP="00F735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73B60C95" w14:textId="77777777" w:rsidR="00CA1ACB" w:rsidRPr="007A31AF" w:rsidRDefault="00CA1ACB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923031533"/>
            <w:placeholder>
              <w:docPart w:val="BB007B45DB7B4E4CAD08661DA5C17BC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2A0D9CA0" w14:textId="77777777" w:rsidR="00CA1ACB" w:rsidRPr="007A31AF" w:rsidRDefault="00CA1ACB" w:rsidP="00F735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</w:tbl>
    <w:p w14:paraId="256F501B" w14:textId="606D37AE" w:rsidR="0066020F" w:rsidRDefault="0066020F" w:rsidP="00F7358C">
      <w:pPr>
        <w:spacing w:before="240" w:line="360" w:lineRule="auto"/>
        <w:ind w:right="-274"/>
        <w:rPr>
          <w:rStyle w:val="Answers3"/>
        </w:rPr>
      </w:pPr>
      <w:r w:rsidRPr="00C9332C">
        <w:rPr>
          <w:b/>
          <w:bCs/>
        </w:rPr>
        <w:t xml:space="preserve">Goal 3: </w:t>
      </w:r>
      <w:r w:rsidR="00C9332C" w:rsidRPr="00C9332C">
        <w:rPr>
          <w:rStyle w:val="Answers3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9" w:name="Text8"/>
      <w:r w:rsidR="00C9332C" w:rsidRPr="00C9332C">
        <w:rPr>
          <w:rStyle w:val="Answers3"/>
        </w:rPr>
        <w:instrText xml:space="preserve"> FORMTEXT </w:instrText>
      </w:r>
      <w:r w:rsidR="00C9332C" w:rsidRPr="00C9332C">
        <w:rPr>
          <w:rStyle w:val="Answers3"/>
        </w:rPr>
      </w:r>
      <w:r w:rsidR="00C9332C" w:rsidRPr="00C9332C">
        <w:rPr>
          <w:rStyle w:val="Answers3"/>
        </w:rPr>
        <w:fldChar w:fldCharType="separate"/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fldChar w:fldCharType="end"/>
      </w:r>
      <w:bookmarkEnd w:id="9"/>
    </w:p>
    <w:tbl>
      <w:tblPr>
        <w:tblStyle w:val="TableGrid"/>
        <w:tblW w:w="14125" w:type="dxa"/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5305"/>
        <w:gridCol w:w="1980"/>
        <w:gridCol w:w="1620"/>
        <w:gridCol w:w="3870"/>
        <w:gridCol w:w="1350"/>
      </w:tblGrid>
      <w:tr w:rsidR="0089173F" w:rsidRPr="004356FD" w14:paraId="70B7B550" w14:textId="77777777" w:rsidTr="00B33C8C">
        <w:tc>
          <w:tcPr>
            <w:tcW w:w="5305" w:type="dxa"/>
            <w:shd w:val="clear" w:color="auto" w:fill="D9D9D9" w:themeFill="background1" w:themeFillShade="D9"/>
            <w:vAlign w:val="bottom"/>
          </w:tcPr>
          <w:p w14:paraId="56444EC2" w14:textId="77777777" w:rsidR="0089173F" w:rsidRPr="005B6EE6" w:rsidRDefault="0089173F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Action Steps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bottom"/>
          </w:tcPr>
          <w:p w14:paraId="158E520E" w14:textId="77777777" w:rsidR="0089173F" w:rsidRPr="005B6EE6" w:rsidRDefault="0089173F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Task Lead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bottom"/>
          </w:tcPr>
          <w:p w14:paraId="0FEE93F1" w14:textId="77777777" w:rsidR="0089173F" w:rsidRPr="005B6EE6" w:rsidRDefault="0089173F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Target Date for Completion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bottom"/>
          </w:tcPr>
          <w:p w14:paraId="4EAE4883" w14:textId="77777777" w:rsidR="0089173F" w:rsidRPr="005B6EE6" w:rsidRDefault="0089173F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Status/Support Needed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bottom"/>
          </w:tcPr>
          <w:p w14:paraId="0F2099C4" w14:textId="77777777" w:rsidR="0089173F" w:rsidRPr="005B6EE6" w:rsidRDefault="0089173F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Date Completed</w:t>
            </w:r>
          </w:p>
        </w:tc>
      </w:tr>
      <w:tr w:rsidR="0089173F" w:rsidRPr="004356FD" w14:paraId="2C26645A" w14:textId="77777777" w:rsidTr="00B33C8C">
        <w:tc>
          <w:tcPr>
            <w:tcW w:w="5305" w:type="dxa"/>
          </w:tcPr>
          <w:p w14:paraId="52B3B858" w14:textId="77777777" w:rsidR="0089173F" w:rsidRPr="007A31AF" w:rsidRDefault="0089173F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53B3F297" w14:textId="77777777" w:rsidR="0089173F" w:rsidRPr="007A31AF" w:rsidRDefault="0089173F" w:rsidP="00B33C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239668647"/>
            <w:placeholder>
              <w:docPart w:val="117FC96BCD9A4491B366571EF6024F8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396E76E7" w14:textId="77777777" w:rsidR="0089173F" w:rsidRPr="007A31AF" w:rsidRDefault="0089173F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5DD452E9" w14:textId="77777777" w:rsidR="0089173F" w:rsidRPr="007A31AF" w:rsidRDefault="0089173F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1830131900"/>
            <w:placeholder>
              <w:docPart w:val="FE44932FB78140DD96F4E51319BF684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357D8A10" w14:textId="77777777" w:rsidR="0089173F" w:rsidRPr="007A31AF" w:rsidRDefault="0089173F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89173F" w:rsidRPr="004356FD" w14:paraId="499B26FC" w14:textId="77777777" w:rsidTr="00B33C8C">
        <w:tc>
          <w:tcPr>
            <w:tcW w:w="5305" w:type="dxa"/>
          </w:tcPr>
          <w:p w14:paraId="57E490AF" w14:textId="77777777" w:rsidR="0089173F" w:rsidRPr="007A31AF" w:rsidRDefault="0089173F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768F680E" w14:textId="77777777" w:rsidR="0089173F" w:rsidRPr="007A31AF" w:rsidRDefault="0089173F" w:rsidP="00B33C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334998772"/>
            <w:placeholder>
              <w:docPart w:val="7E1B7529590C41F18C2FCF9EF6B1D1A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7697E329" w14:textId="77777777" w:rsidR="0089173F" w:rsidRPr="007A31AF" w:rsidRDefault="0089173F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3BF28252" w14:textId="77777777" w:rsidR="0089173F" w:rsidRPr="007A31AF" w:rsidRDefault="0089173F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385304794"/>
            <w:placeholder>
              <w:docPart w:val="A27E34A0FE8844C09E9BBD254EBD375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617E6951" w14:textId="77777777" w:rsidR="0089173F" w:rsidRPr="007A31AF" w:rsidRDefault="0089173F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89173F" w:rsidRPr="004356FD" w14:paraId="2F3FEA9E" w14:textId="77777777" w:rsidTr="00B33C8C">
        <w:tc>
          <w:tcPr>
            <w:tcW w:w="5305" w:type="dxa"/>
          </w:tcPr>
          <w:p w14:paraId="6033743A" w14:textId="77777777" w:rsidR="0089173F" w:rsidRPr="007A31AF" w:rsidRDefault="0089173F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30FEB761" w14:textId="77777777" w:rsidR="0089173F" w:rsidRPr="007A31AF" w:rsidRDefault="0089173F" w:rsidP="00B33C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873806914"/>
            <w:placeholder>
              <w:docPart w:val="EF12ED7B471D46299ECF213ADB8314F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36CDC3B4" w14:textId="77777777" w:rsidR="0089173F" w:rsidRPr="007A31AF" w:rsidRDefault="0089173F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0ED9A477" w14:textId="77777777" w:rsidR="0089173F" w:rsidRPr="007A31AF" w:rsidRDefault="0089173F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783603615"/>
            <w:placeholder>
              <w:docPart w:val="5AB88B17F9604767960AAD9A6B2611F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4E871510" w14:textId="77777777" w:rsidR="0089173F" w:rsidRPr="007A31AF" w:rsidRDefault="0089173F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</w:tbl>
    <w:p w14:paraId="62A1BE6B" w14:textId="1ECA29A5" w:rsidR="0066020F" w:rsidRDefault="0066020F" w:rsidP="00C9332C">
      <w:pPr>
        <w:spacing w:before="240" w:after="120"/>
        <w:rPr>
          <w:rStyle w:val="Answers3"/>
        </w:rPr>
      </w:pPr>
      <w:r w:rsidRPr="00C9332C">
        <w:rPr>
          <w:b/>
          <w:bCs/>
        </w:rPr>
        <w:t>Goal 4:</w:t>
      </w:r>
      <w:r w:rsidR="00C9332C">
        <w:rPr>
          <w:b/>
          <w:bCs/>
        </w:rPr>
        <w:t xml:space="preserve"> </w:t>
      </w:r>
      <w:r w:rsidR="00C9332C" w:rsidRPr="00C9332C">
        <w:rPr>
          <w:rStyle w:val="Answers3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="00C9332C" w:rsidRPr="00C9332C">
        <w:rPr>
          <w:rStyle w:val="Answers3"/>
        </w:rPr>
        <w:instrText xml:space="preserve"> FORMTEXT </w:instrText>
      </w:r>
      <w:r w:rsidR="00C9332C" w:rsidRPr="00C9332C">
        <w:rPr>
          <w:rStyle w:val="Answers3"/>
        </w:rPr>
      </w:r>
      <w:r w:rsidR="00C9332C" w:rsidRPr="00C9332C">
        <w:rPr>
          <w:rStyle w:val="Answers3"/>
        </w:rPr>
        <w:fldChar w:fldCharType="separate"/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t> </w:t>
      </w:r>
      <w:r w:rsidR="00C9332C" w:rsidRPr="00C9332C">
        <w:rPr>
          <w:rStyle w:val="Answers3"/>
        </w:rPr>
        <w:fldChar w:fldCharType="end"/>
      </w:r>
      <w:bookmarkEnd w:id="10"/>
    </w:p>
    <w:tbl>
      <w:tblPr>
        <w:tblStyle w:val="TableGrid"/>
        <w:tblW w:w="14125" w:type="dxa"/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5305"/>
        <w:gridCol w:w="1980"/>
        <w:gridCol w:w="1620"/>
        <w:gridCol w:w="3870"/>
        <w:gridCol w:w="1350"/>
      </w:tblGrid>
      <w:tr w:rsidR="00D93870" w:rsidRPr="004356FD" w14:paraId="4150B098" w14:textId="77777777" w:rsidTr="00B33C8C">
        <w:tc>
          <w:tcPr>
            <w:tcW w:w="5305" w:type="dxa"/>
            <w:shd w:val="clear" w:color="auto" w:fill="D9D9D9" w:themeFill="background1" w:themeFillShade="D9"/>
            <w:vAlign w:val="bottom"/>
          </w:tcPr>
          <w:p w14:paraId="70C22910" w14:textId="77777777" w:rsidR="00D93870" w:rsidRPr="005B6EE6" w:rsidRDefault="00D93870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Action Steps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bottom"/>
          </w:tcPr>
          <w:p w14:paraId="63AE2DA4" w14:textId="6CB09BC3" w:rsidR="00D93870" w:rsidRPr="005B6EE6" w:rsidRDefault="00D93870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D93870">
              <w:rPr>
                <w:b/>
                <w:bCs/>
                <w:sz w:val="20"/>
                <w:szCs w:val="20"/>
              </w:rPr>
              <w:t>Responsible Party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bottom"/>
          </w:tcPr>
          <w:p w14:paraId="2C19DCE6" w14:textId="77777777" w:rsidR="00D93870" w:rsidRPr="005B6EE6" w:rsidRDefault="00D93870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Target Date for Completion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bottom"/>
          </w:tcPr>
          <w:p w14:paraId="773C21BE" w14:textId="77777777" w:rsidR="00D93870" w:rsidRPr="005B6EE6" w:rsidRDefault="00D93870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Status/Support Needed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bottom"/>
          </w:tcPr>
          <w:p w14:paraId="58E76D15" w14:textId="77777777" w:rsidR="00D93870" w:rsidRPr="005B6EE6" w:rsidRDefault="00D93870" w:rsidP="00B33C8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5B6EE6">
              <w:rPr>
                <w:b/>
                <w:bCs/>
                <w:sz w:val="20"/>
                <w:szCs w:val="20"/>
              </w:rPr>
              <w:t>Date Completed</w:t>
            </w:r>
          </w:p>
        </w:tc>
      </w:tr>
      <w:tr w:rsidR="00D93870" w:rsidRPr="004356FD" w14:paraId="0B91F17C" w14:textId="77777777" w:rsidTr="00B33C8C">
        <w:tc>
          <w:tcPr>
            <w:tcW w:w="5305" w:type="dxa"/>
          </w:tcPr>
          <w:p w14:paraId="4F939B9F" w14:textId="77777777" w:rsidR="00D93870" w:rsidRPr="007A31AF" w:rsidRDefault="00D93870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6CC60BE2" w14:textId="77777777" w:rsidR="00D93870" w:rsidRPr="007A31AF" w:rsidRDefault="00D93870" w:rsidP="00B33C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875611487"/>
            <w:placeholder>
              <w:docPart w:val="F1BD1EC0EC224EAD93BACEC934F7698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04C2D73D" w14:textId="77777777" w:rsidR="00D93870" w:rsidRPr="007A31AF" w:rsidRDefault="00D93870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41C7F5A2" w14:textId="77777777" w:rsidR="00D93870" w:rsidRPr="007A31AF" w:rsidRDefault="00D93870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925847128"/>
            <w:placeholder>
              <w:docPart w:val="1D99294EC3E946BFBEBC9A8833AEAA8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2F2723B7" w14:textId="77777777" w:rsidR="00D93870" w:rsidRPr="007A31AF" w:rsidRDefault="00D93870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D93870" w:rsidRPr="004356FD" w14:paraId="6AFF1D0D" w14:textId="77777777" w:rsidTr="00B33C8C">
        <w:tc>
          <w:tcPr>
            <w:tcW w:w="5305" w:type="dxa"/>
          </w:tcPr>
          <w:p w14:paraId="78E9D8E4" w14:textId="77777777" w:rsidR="00D93870" w:rsidRPr="007A31AF" w:rsidRDefault="00D93870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3E32A188" w14:textId="77777777" w:rsidR="00D93870" w:rsidRPr="007A31AF" w:rsidRDefault="00D93870" w:rsidP="00B33C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060365565"/>
            <w:placeholder>
              <w:docPart w:val="901B044013C041D6B1117CB9FAD60E5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376BBE3E" w14:textId="77777777" w:rsidR="00D93870" w:rsidRPr="007A31AF" w:rsidRDefault="00D93870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3B6E1037" w14:textId="77777777" w:rsidR="00D93870" w:rsidRPr="007A31AF" w:rsidRDefault="00D93870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628136671"/>
            <w:placeholder>
              <w:docPart w:val="C088E9A8E71445DC8BCE0671E2471B3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0870D098" w14:textId="77777777" w:rsidR="00D93870" w:rsidRPr="007A31AF" w:rsidRDefault="00D93870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D93870" w:rsidRPr="004356FD" w14:paraId="0F6550B7" w14:textId="77777777" w:rsidTr="00B33C8C">
        <w:tc>
          <w:tcPr>
            <w:tcW w:w="5305" w:type="dxa"/>
          </w:tcPr>
          <w:p w14:paraId="580A60A6" w14:textId="77777777" w:rsidR="00D93870" w:rsidRPr="007A31AF" w:rsidRDefault="00D93870" w:rsidP="00B33C8C">
            <w:pPr>
              <w:pStyle w:val="NoSpacing"/>
              <w:spacing w:line="288" w:lineRule="auto"/>
              <w:rPr>
                <w:rStyle w:val="Answers3"/>
                <w:sz w:val="18"/>
                <w:szCs w:val="18"/>
                <w:u w:val="none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tc>
          <w:tcPr>
            <w:tcW w:w="1980" w:type="dxa"/>
            <w:vAlign w:val="center"/>
          </w:tcPr>
          <w:p w14:paraId="212AB3EC" w14:textId="77777777" w:rsidR="00D93870" w:rsidRPr="007A31AF" w:rsidRDefault="00D93870" w:rsidP="00B33C8C">
            <w:pPr>
              <w:pStyle w:val="NoSpacing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-1331820276"/>
            <w:placeholder>
              <w:docPart w:val="3C6E53B485FB451F8618BA1170B7165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7E45229F" w14:textId="77777777" w:rsidR="00D93870" w:rsidRPr="007A31AF" w:rsidRDefault="00D93870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  <w:tc>
          <w:tcPr>
            <w:tcW w:w="3870" w:type="dxa"/>
          </w:tcPr>
          <w:p w14:paraId="3D4E2F50" w14:textId="77777777" w:rsidR="00D93870" w:rsidRPr="007A31AF" w:rsidRDefault="00D93870" w:rsidP="00B33C8C">
            <w:pPr>
              <w:pStyle w:val="NoSpacing"/>
              <w:rPr>
                <w:rFonts w:ascii="Arial Narrow" w:hAnsi="Arial Narrow"/>
                <w:sz w:val="18"/>
                <w:szCs w:val="18"/>
              </w:rPr>
            </w:pP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31AF">
              <w:rPr>
                <w:rStyle w:val="Answers3"/>
                <w:sz w:val="18"/>
                <w:szCs w:val="18"/>
                <w:u w:val="none"/>
              </w:rPr>
              <w:instrText xml:space="preserve"> FORMTEXT </w:instrText>
            </w:r>
            <w:r w:rsidRPr="007A31AF">
              <w:rPr>
                <w:rStyle w:val="Answers3"/>
                <w:sz w:val="18"/>
                <w:szCs w:val="18"/>
                <w:u w:val="none"/>
              </w:rPr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separate"/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t> </w:t>
            </w:r>
            <w:r w:rsidRPr="007A31AF">
              <w:rPr>
                <w:rStyle w:val="Answers3"/>
                <w:sz w:val="18"/>
                <w:szCs w:val="18"/>
                <w:u w:val="none"/>
              </w:rPr>
              <w:fldChar w:fldCharType="end"/>
            </w:r>
          </w:p>
        </w:tc>
        <w:sdt>
          <w:sdtPr>
            <w:rPr>
              <w:rFonts w:ascii="Arial Narrow" w:hAnsi="Arial Narrow"/>
              <w:sz w:val="18"/>
              <w:szCs w:val="18"/>
            </w:rPr>
            <w:id w:val="1278687500"/>
            <w:placeholder>
              <w:docPart w:val="C872A01AC87A4957ACD0D2CCD25DBF2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vAlign w:val="center"/>
              </w:tcPr>
              <w:p w14:paraId="7B79EC25" w14:textId="77777777" w:rsidR="00D93870" w:rsidRPr="007A31AF" w:rsidRDefault="00D93870" w:rsidP="00B33C8C">
                <w:pPr>
                  <w:pStyle w:val="NoSpacing"/>
                  <w:jc w:val="center"/>
                  <w:rPr>
                    <w:rFonts w:ascii="Arial Narrow" w:hAnsi="Arial Narrow"/>
                    <w:sz w:val="18"/>
                    <w:szCs w:val="18"/>
                  </w:rPr>
                </w:pPr>
                <w:r w:rsidRPr="007A31AF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</w:tbl>
    <w:p w14:paraId="65F937FB" w14:textId="0758BA8E" w:rsidR="008169B9" w:rsidRDefault="0066020F" w:rsidP="00D93870">
      <w:pPr>
        <w:pStyle w:val="Formtext"/>
        <w:keepNext/>
        <w:keepLines/>
      </w:pPr>
      <w:r w:rsidRPr="004E28B4">
        <w:lastRenderedPageBreak/>
        <w:t>This employment plan was developed collaboratively by the veteran participant and case manager. I have reviewed and understand the plan and agree to work towards these goals.</w:t>
      </w:r>
    </w:p>
    <w:p w14:paraId="7EB1A452" w14:textId="77777777" w:rsidR="005B6EE6" w:rsidRDefault="005B6EE6" w:rsidP="00D93870">
      <w:pPr>
        <w:pStyle w:val="Heading3"/>
        <w:keepNext/>
        <w:pBdr>
          <w:top w:val="single" w:sz="6" w:space="10" w:color="A6A6A6" w:themeColor="background1" w:themeShade="A6"/>
        </w:pBdr>
        <w:spacing w:before="360"/>
        <w:ind w:left="0"/>
        <w:rPr>
          <w:sz w:val="24"/>
          <w:szCs w:val="24"/>
        </w:rPr>
      </w:pPr>
      <w:r>
        <w:rPr>
          <w:sz w:val="24"/>
          <w:szCs w:val="24"/>
        </w:rPr>
        <w:t>Signatures</w:t>
      </w:r>
      <w:r w:rsidRPr="006C4037">
        <w:rPr>
          <w:sz w:val="24"/>
          <w:szCs w:val="24"/>
        </w:rPr>
        <w:t>:</w:t>
      </w:r>
    </w:p>
    <w:p w14:paraId="71F98411" w14:textId="0C5AEB94" w:rsidR="005B6EE6" w:rsidRPr="008169B9" w:rsidRDefault="00664021" w:rsidP="005B6EE6">
      <w:pPr>
        <w:pStyle w:val="Heading3"/>
        <w:pBdr>
          <w:top w:val="single" w:sz="6" w:space="10" w:color="A6A6A6" w:themeColor="background1" w:themeShade="A6"/>
        </w:pBdr>
        <w:tabs>
          <w:tab w:val="left" w:pos="7920"/>
        </w:tabs>
        <w:ind w:left="0"/>
        <w:rPr>
          <w:rStyle w:val="Answers3"/>
        </w:rPr>
      </w:pPr>
      <w:r>
        <w:rPr>
          <w:b w:val="0"/>
          <w:sz w:val="24"/>
          <w:szCs w:val="24"/>
        </w:rPr>
        <w:pict w14:anchorId="0C4C80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3" o:title=""/>
            <o:lock v:ext="edit" ungrouping="t" rotation="t" cropping="t" verticies="t" text="t" grouping="t"/>
            <o:signatureline v:ext="edit" id="{0035885B-0315-4846-A523-224B9B560847}" provid="{00000000-0000-0000-0000-000000000000}" o:suggestedsigner="Participant Signature" issignatureline="t"/>
          </v:shape>
        </w:pict>
      </w:r>
      <w:r w:rsidR="005B6EE6">
        <w:rPr>
          <w:b w:val="0"/>
          <w:sz w:val="24"/>
          <w:szCs w:val="24"/>
        </w:rPr>
        <w:tab/>
      </w:r>
      <w:r>
        <w:rPr>
          <w:i/>
        </w:rPr>
        <w:pict w14:anchorId="6DD77BB4">
          <v:shape id="_x0000_i1026" type="#_x0000_t75" alt="Microsoft Office Signature Line..." style="width:192pt;height:96pt">
            <v:imagedata r:id="rId14" o:title=""/>
            <o:lock v:ext="edit" ungrouping="t" rotation="t" cropping="t" verticies="t" text="t" grouping="t"/>
            <o:signatureline v:ext="edit" id="{23D6F506-FDC0-43A3-9FD9-EB1140A07A78}" provid="{00000000-0000-0000-0000-000000000000}" o:suggestedsigner="Case Manager Signature" issignatureline="t"/>
          </v:shape>
        </w:pict>
      </w:r>
    </w:p>
    <w:sectPr w:rsidR="005B6EE6" w:rsidRPr="008169B9" w:rsidSect="00E55B39">
      <w:headerReference w:type="default" r:id="rId15"/>
      <w:footerReference w:type="default" r:id="rId16"/>
      <w:headerReference w:type="first" r:id="rId17"/>
      <w:footerReference w:type="first" r:id="rId18"/>
      <w:pgSz w:w="15840" w:h="12240" w:orient="landscape"/>
      <w:pgMar w:top="864" w:right="720" w:bottom="864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F43C3" w14:textId="77777777" w:rsidR="001E425E" w:rsidRDefault="001E425E">
      <w:r>
        <w:separator/>
      </w:r>
    </w:p>
  </w:endnote>
  <w:endnote w:type="continuationSeparator" w:id="0">
    <w:p w14:paraId="7133F522" w14:textId="77777777" w:rsidR="001E425E" w:rsidRDefault="001E4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871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60D1071" w14:textId="627768C9" w:rsidR="001E425E" w:rsidRPr="00D85C07" w:rsidRDefault="001E425E" w:rsidP="00D85C07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49A9A" w14:textId="77777777" w:rsidR="001E425E" w:rsidRDefault="001E425E">
      <w:bookmarkStart w:id="0" w:name="_Hlk57717593"/>
      <w:bookmarkEnd w:id="0"/>
      <w:r>
        <w:separator/>
      </w:r>
    </w:p>
  </w:footnote>
  <w:footnote w:type="continuationSeparator" w:id="0">
    <w:p w14:paraId="037948B4" w14:textId="77777777" w:rsidR="001E425E" w:rsidRDefault="001E4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E55AE" w14:textId="6A4019C0" w:rsidR="001E425E" w:rsidRDefault="001E425E" w:rsidP="00A522AE">
    <w:pPr>
      <w:pStyle w:val="Header"/>
      <w:tabs>
        <w:tab w:val="clear" w:pos="9360"/>
        <w:tab w:val="right" w:pos="10800"/>
      </w:tabs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B65CC" wp14:editId="6EF70A07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970D89" id="Rectangle 2" o:spid="_x0000_s1026" alt="&quot;&quot;" style="position:absolute;margin-left:-48.1pt;margin-top:74.25pt;width:619.2pt;height: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3D8D014B" wp14:editId="6577676C">
              <wp:extent cx="1524000" cy="838200"/>
              <wp:effectExtent l="0" t="0" r="0" b="0"/>
              <wp:docPr id="4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778D022" wp14:editId="20D59DB2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1A00C2" w14:textId="77777777" w:rsidR="001E425E" w:rsidRPr="00533DFE" w:rsidRDefault="001E425E" w:rsidP="00D85C0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209BD5D7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CD5C2A3AE964BCBA970B85D329FD06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56757E6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DBE696B9D1F746518C7648D1163622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38A3CE46" w14:textId="77777777" w:rsidR="001E425E" w:rsidRPr="001D6EF3" w:rsidRDefault="001E425E" w:rsidP="00D85C07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778D0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201A00C2" w14:textId="77777777" w:rsidR="001E425E" w:rsidRPr="00533DFE" w:rsidRDefault="001E425E" w:rsidP="00D85C0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209BD5D7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CD5C2A3AE964BCBA970B85D329FD06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56757E6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DBE696B9D1F746518C7648D11636224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38A3CE46" w14:textId="77777777" w:rsidR="001E425E" w:rsidRPr="001D6EF3" w:rsidRDefault="001E425E" w:rsidP="00D85C07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59BDDB9" w14:textId="74E4027B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FC69" w14:textId="532FE2A0" w:rsidR="001E425E" w:rsidRDefault="001E425E" w:rsidP="00D85C07">
    <w:pPr>
      <w:pStyle w:val="Header"/>
      <w:ind w:lef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2D202" w14:textId="77777777" w:rsidR="00E55B39" w:rsidRDefault="00E55B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kwNKoFAFfWntgtAAAA"/>
  </w:docVars>
  <w:rsids>
    <w:rsidRoot w:val="00D73ECE"/>
    <w:rsid w:val="00012896"/>
    <w:rsid w:val="00016F84"/>
    <w:rsid w:val="000228BE"/>
    <w:rsid w:val="000247CB"/>
    <w:rsid w:val="0003447F"/>
    <w:rsid w:val="000378D8"/>
    <w:rsid w:val="00057BEB"/>
    <w:rsid w:val="00076441"/>
    <w:rsid w:val="00086D3D"/>
    <w:rsid w:val="000C5B97"/>
    <w:rsid w:val="000D11E6"/>
    <w:rsid w:val="000E138C"/>
    <w:rsid w:val="000E4591"/>
    <w:rsid w:val="000E7936"/>
    <w:rsid w:val="000F23B2"/>
    <w:rsid w:val="000F2482"/>
    <w:rsid w:val="000F2E4B"/>
    <w:rsid w:val="00104C62"/>
    <w:rsid w:val="00110763"/>
    <w:rsid w:val="0011545C"/>
    <w:rsid w:val="00121AB0"/>
    <w:rsid w:val="00123847"/>
    <w:rsid w:val="0012558B"/>
    <w:rsid w:val="00136C25"/>
    <w:rsid w:val="001412E4"/>
    <w:rsid w:val="00151878"/>
    <w:rsid w:val="00162E6E"/>
    <w:rsid w:val="00167E4D"/>
    <w:rsid w:val="00173CEF"/>
    <w:rsid w:val="00184910"/>
    <w:rsid w:val="001867F7"/>
    <w:rsid w:val="001943E2"/>
    <w:rsid w:val="001A78F3"/>
    <w:rsid w:val="001C63FE"/>
    <w:rsid w:val="001D4561"/>
    <w:rsid w:val="001D6EF3"/>
    <w:rsid w:val="001E425E"/>
    <w:rsid w:val="001E68B6"/>
    <w:rsid w:val="002118B2"/>
    <w:rsid w:val="00233BA7"/>
    <w:rsid w:val="00237481"/>
    <w:rsid w:val="00252C27"/>
    <w:rsid w:val="00271CB1"/>
    <w:rsid w:val="00274BD9"/>
    <w:rsid w:val="00277D75"/>
    <w:rsid w:val="0028594E"/>
    <w:rsid w:val="002863B4"/>
    <w:rsid w:val="002A5B9D"/>
    <w:rsid w:val="002B43B0"/>
    <w:rsid w:val="002D0228"/>
    <w:rsid w:val="003316AE"/>
    <w:rsid w:val="00336927"/>
    <w:rsid w:val="00341895"/>
    <w:rsid w:val="00342175"/>
    <w:rsid w:val="00346D53"/>
    <w:rsid w:val="003579CA"/>
    <w:rsid w:val="00357F81"/>
    <w:rsid w:val="00375404"/>
    <w:rsid w:val="00393245"/>
    <w:rsid w:val="0039566A"/>
    <w:rsid w:val="003A0A5A"/>
    <w:rsid w:val="003A10E5"/>
    <w:rsid w:val="003B613E"/>
    <w:rsid w:val="003C08C9"/>
    <w:rsid w:val="003C0B4E"/>
    <w:rsid w:val="003C0BA1"/>
    <w:rsid w:val="003C16A1"/>
    <w:rsid w:val="003D1E72"/>
    <w:rsid w:val="003D3D80"/>
    <w:rsid w:val="003F5F3E"/>
    <w:rsid w:val="003F6FFD"/>
    <w:rsid w:val="004011E9"/>
    <w:rsid w:val="004015FC"/>
    <w:rsid w:val="00403739"/>
    <w:rsid w:val="00410B20"/>
    <w:rsid w:val="0041399A"/>
    <w:rsid w:val="0044017C"/>
    <w:rsid w:val="0044416B"/>
    <w:rsid w:val="00451C81"/>
    <w:rsid w:val="004526B9"/>
    <w:rsid w:val="00481839"/>
    <w:rsid w:val="00481F7E"/>
    <w:rsid w:val="00495847"/>
    <w:rsid w:val="00497CE7"/>
    <w:rsid w:val="004B0FF6"/>
    <w:rsid w:val="004B41E6"/>
    <w:rsid w:val="004C2734"/>
    <w:rsid w:val="004D2104"/>
    <w:rsid w:val="004E0628"/>
    <w:rsid w:val="004E6154"/>
    <w:rsid w:val="004F0C82"/>
    <w:rsid w:val="00507275"/>
    <w:rsid w:val="00510342"/>
    <w:rsid w:val="00511F9D"/>
    <w:rsid w:val="00512177"/>
    <w:rsid w:val="00533DFE"/>
    <w:rsid w:val="00545032"/>
    <w:rsid w:val="00574E55"/>
    <w:rsid w:val="00577A43"/>
    <w:rsid w:val="00586C9C"/>
    <w:rsid w:val="005A0A2D"/>
    <w:rsid w:val="005A6B5E"/>
    <w:rsid w:val="005B6EE6"/>
    <w:rsid w:val="005D0AA8"/>
    <w:rsid w:val="00604E61"/>
    <w:rsid w:val="00607272"/>
    <w:rsid w:val="00611550"/>
    <w:rsid w:val="00613383"/>
    <w:rsid w:val="00616A82"/>
    <w:rsid w:val="0062778C"/>
    <w:rsid w:val="006319C3"/>
    <w:rsid w:val="00632C1B"/>
    <w:rsid w:val="00634962"/>
    <w:rsid w:val="00640548"/>
    <w:rsid w:val="006565DF"/>
    <w:rsid w:val="0066020F"/>
    <w:rsid w:val="00664021"/>
    <w:rsid w:val="00670707"/>
    <w:rsid w:val="0068520B"/>
    <w:rsid w:val="006A1098"/>
    <w:rsid w:val="006B1F91"/>
    <w:rsid w:val="006B4177"/>
    <w:rsid w:val="006B7EB2"/>
    <w:rsid w:val="006C4037"/>
    <w:rsid w:val="006C7520"/>
    <w:rsid w:val="006D2275"/>
    <w:rsid w:val="006E2A96"/>
    <w:rsid w:val="006E4902"/>
    <w:rsid w:val="00712AC1"/>
    <w:rsid w:val="00767E85"/>
    <w:rsid w:val="00777066"/>
    <w:rsid w:val="0078122F"/>
    <w:rsid w:val="00790264"/>
    <w:rsid w:val="00797F56"/>
    <w:rsid w:val="007A31AF"/>
    <w:rsid w:val="007B3AFE"/>
    <w:rsid w:val="007B4485"/>
    <w:rsid w:val="007B498F"/>
    <w:rsid w:val="007B7B3F"/>
    <w:rsid w:val="007C4813"/>
    <w:rsid w:val="007C7BFB"/>
    <w:rsid w:val="007D002C"/>
    <w:rsid w:val="007E0A58"/>
    <w:rsid w:val="007F1886"/>
    <w:rsid w:val="007F1990"/>
    <w:rsid w:val="007F26BC"/>
    <w:rsid w:val="007F73EB"/>
    <w:rsid w:val="00815C81"/>
    <w:rsid w:val="008169B9"/>
    <w:rsid w:val="00820882"/>
    <w:rsid w:val="00823207"/>
    <w:rsid w:val="008307B3"/>
    <w:rsid w:val="00834BCE"/>
    <w:rsid w:val="00855114"/>
    <w:rsid w:val="00863D84"/>
    <w:rsid w:val="00870B0A"/>
    <w:rsid w:val="00880EAD"/>
    <w:rsid w:val="0089173F"/>
    <w:rsid w:val="008930B8"/>
    <w:rsid w:val="00893C9E"/>
    <w:rsid w:val="00895283"/>
    <w:rsid w:val="00896D01"/>
    <w:rsid w:val="008B4B26"/>
    <w:rsid w:val="008B69CE"/>
    <w:rsid w:val="008B7D8F"/>
    <w:rsid w:val="008C4926"/>
    <w:rsid w:val="008C5894"/>
    <w:rsid w:val="008D76D9"/>
    <w:rsid w:val="008E2C34"/>
    <w:rsid w:val="008F1AF4"/>
    <w:rsid w:val="008F24F7"/>
    <w:rsid w:val="008F3F2A"/>
    <w:rsid w:val="008F6BAA"/>
    <w:rsid w:val="00904CE2"/>
    <w:rsid w:val="009241A3"/>
    <w:rsid w:val="009250A4"/>
    <w:rsid w:val="00927EE0"/>
    <w:rsid w:val="0093628E"/>
    <w:rsid w:val="00937BA2"/>
    <w:rsid w:val="009456EC"/>
    <w:rsid w:val="009519EC"/>
    <w:rsid w:val="00960251"/>
    <w:rsid w:val="009664C0"/>
    <w:rsid w:val="009710F0"/>
    <w:rsid w:val="009830C1"/>
    <w:rsid w:val="0098409C"/>
    <w:rsid w:val="0099346D"/>
    <w:rsid w:val="009A0EA0"/>
    <w:rsid w:val="009A304A"/>
    <w:rsid w:val="009B0072"/>
    <w:rsid w:val="009D22C8"/>
    <w:rsid w:val="009E7702"/>
    <w:rsid w:val="009F1E5E"/>
    <w:rsid w:val="00A0780E"/>
    <w:rsid w:val="00A22684"/>
    <w:rsid w:val="00A3031C"/>
    <w:rsid w:val="00A521C1"/>
    <w:rsid w:val="00A522AE"/>
    <w:rsid w:val="00A60016"/>
    <w:rsid w:val="00A70B32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30C3"/>
    <w:rsid w:val="00AF5AEC"/>
    <w:rsid w:val="00B01303"/>
    <w:rsid w:val="00B10416"/>
    <w:rsid w:val="00B32338"/>
    <w:rsid w:val="00B40DE3"/>
    <w:rsid w:val="00B538F2"/>
    <w:rsid w:val="00B57306"/>
    <w:rsid w:val="00B6236B"/>
    <w:rsid w:val="00B873FB"/>
    <w:rsid w:val="00B933A7"/>
    <w:rsid w:val="00BB54EC"/>
    <w:rsid w:val="00BC3F23"/>
    <w:rsid w:val="00BD49C1"/>
    <w:rsid w:val="00BD4ABE"/>
    <w:rsid w:val="00BD78F1"/>
    <w:rsid w:val="00BE3A07"/>
    <w:rsid w:val="00BF06B2"/>
    <w:rsid w:val="00C1449A"/>
    <w:rsid w:val="00C21C5C"/>
    <w:rsid w:val="00C500D9"/>
    <w:rsid w:val="00C642D4"/>
    <w:rsid w:val="00C80BF7"/>
    <w:rsid w:val="00C81659"/>
    <w:rsid w:val="00C9332C"/>
    <w:rsid w:val="00C97575"/>
    <w:rsid w:val="00CA187A"/>
    <w:rsid w:val="00CA1ACB"/>
    <w:rsid w:val="00CA2EC1"/>
    <w:rsid w:val="00CA6B89"/>
    <w:rsid w:val="00CA7FFE"/>
    <w:rsid w:val="00CC3A1C"/>
    <w:rsid w:val="00CD16D7"/>
    <w:rsid w:val="00CD29F4"/>
    <w:rsid w:val="00CE16DE"/>
    <w:rsid w:val="00D0453A"/>
    <w:rsid w:val="00D1170F"/>
    <w:rsid w:val="00D12F16"/>
    <w:rsid w:val="00D17322"/>
    <w:rsid w:val="00D2221D"/>
    <w:rsid w:val="00D23558"/>
    <w:rsid w:val="00D33074"/>
    <w:rsid w:val="00D37DE0"/>
    <w:rsid w:val="00D531AC"/>
    <w:rsid w:val="00D543EC"/>
    <w:rsid w:val="00D60C2A"/>
    <w:rsid w:val="00D708C0"/>
    <w:rsid w:val="00D73ECE"/>
    <w:rsid w:val="00D85C07"/>
    <w:rsid w:val="00D86F85"/>
    <w:rsid w:val="00D87A17"/>
    <w:rsid w:val="00D906E7"/>
    <w:rsid w:val="00D91970"/>
    <w:rsid w:val="00D93870"/>
    <w:rsid w:val="00D93D4F"/>
    <w:rsid w:val="00D95A98"/>
    <w:rsid w:val="00DB2C34"/>
    <w:rsid w:val="00DB30FC"/>
    <w:rsid w:val="00DC104D"/>
    <w:rsid w:val="00DC252B"/>
    <w:rsid w:val="00DC748D"/>
    <w:rsid w:val="00DD4693"/>
    <w:rsid w:val="00DF1B14"/>
    <w:rsid w:val="00DF6176"/>
    <w:rsid w:val="00DF728F"/>
    <w:rsid w:val="00DF7C7C"/>
    <w:rsid w:val="00E009D9"/>
    <w:rsid w:val="00E021E4"/>
    <w:rsid w:val="00E04E1F"/>
    <w:rsid w:val="00E10E9B"/>
    <w:rsid w:val="00E1144A"/>
    <w:rsid w:val="00E17ABC"/>
    <w:rsid w:val="00E237B4"/>
    <w:rsid w:val="00E25F93"/>
    <w:rsid w:val="00E32966"/>
    <w:rsid w:val="00E4237E"/>
    <w:rsid w:val="00E43E8E"/>
    <w:rsid w:val="00E55B39"/>
    <w:rsid w:val="00E73844"/>
    <w:rsid w:val="00E813A1"/>
    <w:rsid w:val="00E8303E"/>
    <w:rsid w:val="00E8698E"/>
    <w:rsid w:val="00E87052"/>
    <w:rsid w:val="00EB290C"/>
    <w:rsid w:val="00EC6724"/>
    <w:rsid w:val="00EC7114"/>
    <w:rsid w:val="00EE0CDF"/>
    <w:rsid w:val="00EE3E5F"/>
    <w:rsid w:val="00EE7A33"/>
    <w:rsid w:val="00EF77D0"/>
    <w:rsid w:val="00F076E4"/>
    <w:rsid w:val="00F1016C"/>
    <w:rsid w:val="00F13F24"/>
    <w:rsid w:val="00F321DD"/>
    <w:rsid w:val="00F3583C"/>
    <w:rsid w:val="00F514AB"/>
    <w:rsid w:val="00F56DA5"/>
    <w:rsid w:val="00F7358C"/>
    <w:rsid w:val="00F90069"/>
    <w:rsid w:val="00F91E82"/>
    <w:rsid w:val="00F93F39"/>
    <w:rsid w:val="00F949FF"/>
    <w:rsid w:val="00FA64E4"/>
    <w:rsid w:val="00FB2778"/>
    <w:rsid w:val="00FC0799"/>
    <w:rsid w:val="00FC12B2"/>
    <w:rsid w:val="00FD07DA"/>
    <w:rsid w:val="00FD4207"/>
    <w:rsid w:val="00FE29E1"/>
    <w:rsid w:val="00FE737C"/>
    <w:rsid w:val="00FF037F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4011E9"/>
    <w:rPr>
      <w:rFonts w:ascii="Arial Narrow" w:hAnsi="Arial Narrow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20F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B93073" w:rsidRDefault="00FB38B9" w:rsidP="00FB38B9">
          <w:pPr>
            <w:pStyle w:val="C93E92C06F494F3F8FD441B67E1EF111"/>
          </w:pPr>
          <w:r w:rsidRPr="00670707">
            <w:rPr>
              <w:rStyle w:val="Answers2"/>
              <w:sz w:val="24"/>
              <w:szCs w:val="28"/>
            </w:rPr>
            <w:t>[Type here]</w:t>
          </w:r>
        </w:p>
      </w:docPartBody>
    </w:docPart>
    <w:docPart>
      <w:docPartPr>
        <w:name w:val="4CD5C2A3AE964BCBA970B85D329F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0482-F07A-48EA-919E-80D9B6558BDD}"/>
      </w:docPartPr>
      <w:docPartBody>
        <w:p w:rsidR="0083156A" w:rsidRDefault="00FB38B9" w:rsidP="00FB38B9">
          <w:pPr>
            <w:pStyle w:val="4CD5C2A3AE964BCBA970B85D329FD061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BE696B9D1F746518C7648D116362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6BADD-4671-4B1A-9023-CF306E9EC9B9}"/>
      </w:docPartPr>
      <w:docPartBody>
        <w:p w:rsidR="0083156A" w:rsidRDefault="00FB38B9" w:rsidP="00FB38B9">
          <w:pPr>
            <w:pStyle w:val="DBE696B9D1F746518C7648D11636224E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4EB65-7913-4CA2-B93F-0D5E6B39C6B9}"/>
      </w:docPartPr>
      <w:docPartBody>
        <w:p w:rsidR="006F21B6" w:rsidRDefault="002A1DE3">
          <w:r w:rsidRPr="000366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DBC3B6F75C4E5EBEC3B87807D8A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ECD68-6EE8-47AC-AC73-B5A32ABDF1B2}"/>
      </w:docPartPr>
      <w:docPartBody>
        <w:p w:rsidR="006F21B6" w:rsidRDefault="002A1DE3" w:rsidP="002A1DE3">
          <w:pPr>
            <w:pStyle w:val="C5DBC3B6F75C4E5EBEC3B87807D8A3731"/>
          </w:pPr>
          <w:r>
            <w:rPr>
              <w:rStyle w:val="Answers3"/>
            </w:rPr>
            <w:t>date</w:t>
          </w:r>
        </w:p>
      </w:docPartBody>
    </w:docPart>
    <w:docPart>
      <w:docPartPr>
        <w:name w:val="1868640845CF477ABC9CA3A26F901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12C1-2990-4B39-A1EE-F36E97C108FB}"/>
      </w:docPartPr>
      <w:docPartBody>
        <w:p w:rsidR="006F21B6" w:rsidRDefault="00FB38B9" w:rsidP="00FB38B9">
          <w:pPr>
            <w:pStyle w:val="1868640845CF477ABC9CA3A26F901786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B074C7DB1E424A948A53AB016D18C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68F82-D9F2-479D-B2D7-93EE88060BCE}"/>
      </w:docPartPr>
      <w:docPartBody>
        <w:p w:rsidR="006F21B6" w:rsidRDefault="00FB38B9" w:rsidP="00FB38B9">
          <w:pPr>
            <w:pStyle w:val="B074C7DB1E424A948A53AB016D18C3C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46B627DE25D04FDF9602B10DDBA91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773B3-AA91-4C26-A2C0-12260ACD6BBC}"/>
      </w:docPartPr>
      <w:docPartBody>
        <w:p w:rsidR="006F21B6" w:rsidRDefault="00FB38B9" w:rsidP="00FB38B9">
          <w:pPr>
            <w:pStyle w:val="46B627DE25D04FDF9602B10DDBA91BA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28B6FE95B153465DAC2B4A9785193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41E6-24FC-4CC7-8EF6-9FBF6D9CB369}"/>
      </w:docPartPr>
      <w:docPartBody>
        <w:p w:rsidR="006F21B6" w:rsidRDefault="00FB38B9" w:rsidP="00FB38B9">
          <w:pPr>
            <w:pStyle w:val="28B6FE95B153465DAC2B4A9785193484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33B5094F3ADA45FBB9145DC75EE64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A30FF-C1A5-42A3-8570-141101006297}"/>
      </w:docPartPr>
      <w:docPartBody>
        <w:p w:rsidR="006F21B6" w:rsidRDefault="00FB38B9" w:rsidP="00FB38B9">
          <w:pPr>
            <w:pStyle w:val="33B5094F3ADA45FBB9145DC75EE6404E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B45A09C5BF6C42A2BEB1D653258BF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D5796-B33A-46F4-8A0F-1F75070F0088}"/>
      </w:docPartPr>
      <w:docPartBody>
        <w:p w:rsidR="006F21B6" w:rsidRDefault="00FB38B9" w:rsidP="00FB38B9">
          <w:pPr>
            <w:pStyle w:val="B45A09C5BF6C42A2BEB1D653258BF32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AC00758C38A5497D87CE08E664384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CEF28-D2F6-4692-ACA2-323BDA28B63C}"/>
      </w:docPartPr>
      <w:docPartBody>
        <w:p w:rsidR="006F21B6" w:rsidRDefault="00FB38B9" w:rsidP="00FB38B9">
          <w:pPr>
            <w:pStyle w:val="AC00758C38A5497D87CE08E6643842DD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2E48CECC5B134ED286F8B91A1E0A6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5D42D-EC1E-4F75-860A-BE49CFADE1E8}"/>
      </w:docPartPr>
      <w:docPartBody>
        <w:p w:rsidR="006F21B6" w:rsidRDefault="00FB38B9" w:rsidP="00FB38B9">
          <w:pPr>
            <w:pStyle w:val="2E48CECC5B134ED286F8B91A1E0A6A1B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AC48F1A7249C453586552268BAD43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F4D28-5AF2-4921-8FCC-5FCD673694E6}"/>
      </w:docPartPr>
      <w:docPartBody>
        <w:p w:rsidR="006F21B6" w:rsidRDefault="00FB38B9" w:rsidP="00FB38B9">
          <w:pPr>
            <w:pStyle w:val="AC48F1A7249C453586552268BAD43E27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3C891EFEFF3F4113A69B788297D6E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885BA-178E-466E-BDB4-409D39DD3E37}"/>
      </w:docPartPr>
      <w:docPartBody>
        <w:p w:rsidR="006F21B6" w:rsidRDefault="00FB38B9" w:rsidP="00FB38B9">
          <w:pPr>
            <w:pStyle w:val="3C891EFEFF3F4113A69B788297D6EDDC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ED387DAF73AB4D8EB42075533052D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72FCC-C466-46D9-9240-AC9F34B2358A}"/>
      </w:docPartPr>
      <w:docPartBody>
        <w:p w:rsidR="006F21B6" w:rsidRDefault="00FB38B9" w:rsidP="00FB38B9">
          <w:pPr>
            <w:pStyle w:val="ED387DAF73AB4D8EB42075533052DA32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BB007B45DB7B4E4CAD08661DA5C17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0E5ED-B1D8-4ED3-813A-9E84FF3F7244}"/>
      </w:docPartPr>
      <w:docPartBody>
        <w:p w:rsidR="006F21B6" w:rsidRDefault="00FB38B9" w:rsidP="00FB38B9">
          <w:pPr>
            <w:pStyle w:val="BB007B45DB7B4E4CAD08661DA5C17BCD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117FC96BCD9A4491B366571EF6024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D6646-30C6-4E9B-9D19-881E09DDE49A}"/>
      </w:docPartPr>
      <w:docPartBody>
        <w:p w:rsidR="006F21B6" w:rsidRDefault="00FB38B9" w:rsidP="00FB38B9">
          <w:pPr>
            <w:pStyle w:val="117FC96BCD9A4491B366571EF6024F86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FE44932FB78140DD96F4E51319BF6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CA49A-E7D3-44D6-B18C-37DCD10E6F9B}"/>
      </w:docPartPr>
      <w:docPartBody>
        <w:p w:rsidR="006F21B6" w:rsidRDefault="00FB38B9" w:rsidP="00FB38B9">
          <w:pPr>
            <w:pStyle w:val="FE44932FB78140DD96F4E51319BF684D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7E1B7529590C41F18C2FCF9EF6B1D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326DB-C9FF-400B-8132-9657323FEB28}"/>
      </w:docPartPr>
      <w:docPartBody>
        <w:p w:rsidR="006F21B6" w:rsidRDefault="00FB38B9" w:rsidP="00FB38B9">
          <w:pPr>
            <w:pStyle w:val="7E1B7529590C41F18C2FCF9EF6B1D1AB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A27E34A0FE8844C09E9BBD254EBD3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9489E-427C-4073-B997-D5ACB98D2311}"/>
      </w:docPartPr>
      <w:docPartBody>
        <w:p w:rsidR="006F21B6" w:rsidRDefault="00FB38B9" w:rsidP="00FB38B9">
          <w:pPr>
            <w:pStyle w:val="A27E34A0FE8844C09E9BBD254EBD3751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EF12ED7B471D46299ECF213ADB831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85A1C-2982-4E64-9A0E-A34C86073086}"/>
      </w:docPartPr>
      <w:docPartBody>
        <w:p w:rsidR="006F21B6" w:rsidRDefault="00FB38B9" w:rsidP="00FB38B9">
          <w:pPr>
            <w:pStyle w:val="EF12ED7B471D46299ECF213ADB8314F8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5AB88B17F9604767960AAD9A6B261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62F36-8C85-46C6-90E4-F60F91E41777}"/>
      </w:docPartPr>
      <w:docPartBody>
        <w:p w:rsidR="006F21B6" w:rsidRDefault="00FB38B9" w:rsidP="00FB38B9">
          <w:pPr>
            <w:pStyle w:val="5AB88B17F9604767960AAD9A6B2611F5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F1BD1EC0EC224EAD93BACEC934F76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C3E02-0129-48FB-BEC6-54FBF53261DE}"/>
      </w:docPartPr>
      <w:docPartBody>
        <w:p w:rsidR="006F21B6" w:rsidRDefault="00FB38B9" w:rsidP="00FB38B9">
          <w:pPr>
            <w:pStyle w:val="F1BD1EC0EC224EAD93BACEC934F76987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1D99294EC3E946BFBEBC9A8833AEA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BEF87-FF73-4AC7-A3A7-D86312577918}"/>
      </w:docPartPr>
      <w:docPartBody>
        <w:p w:rsidR="006F21B6" w:rsidRDefault="00FB38B9" w:rsidP="00FB38B9">
          <w:pPr>
            <w:pStyle w:val="1D99294EC3E946BFBEBC9A8833AEAA8D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901B044013C041D6B1117CB9FAD60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6D48D-E869-46A1-BBE1-23CB478620C7}"/>
      </w:docPartPr>
      <w:docPartBody>
        <w:p w:rsidR="006F21B6" w:rsidRDefault="00FB38B9" w:rsidP="00FB38B9">
          <w:pPr>
            <w:pStyle w:val="901B044013C041D6B1117CB9FAD60E55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C088E9A8E71445DC8BCE0671E2471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BC3F7-3219-455A-A158-22BCAA1A86E6}"/>
      </w:docPartPr>
      <w:docPartBody>
        <w:p w:rsidR="006F21B6" w:rsidRDefault="00FB38B9" w:rsidP="00FB38B9">
          <w:pPr>
            <w:pStyle w:val="C088E9A8E71445DC8BCE0671E2471B36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3C6E53B485FB451F8618BA1170B71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A211C-98C4-421A-A729-064E5AEC2AC1}"/>
      </w:docPartPr>
      <w:docPartBody>
        <w:p w:rsidR="006F21B6" w:rsidRDefault="00FB38B9" w:rsidP="00FB38B9">
          <w:pPr>
            <w:pStyle w:val="3C6E53B485FB451F8618BA1170B71656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C872A01AC87A4957ACD0D2CCD25DB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4E489-1941-47F8-BCD3-684A2EA3F7EA}"/>
      </w:docPartPr>
      <w:docPartBody>
        <w:p w:rsidR="006F21B6" w:rsidRDefault="00FB38B9" w:rsidP="00FB38B9">
          <w:pPr>
            <w:pStyle w:val="C872A01AC87A4957ACD0D2CCD25DBF251"/>
          </w:pPr>
          <w:r w:rsidRPr="007A31AF">
            <w:rPr>
              <w:rStyle w:val="Answers3"/>
            </w:rPr>
            <w:t>date</w:t>
          </w:r>
        </w:p>
      </w:docPartBody>
    </w:docPart>
    <w:docPart>
      <w:docPartPr>
        <w:name w:val="617D66A301784FD484900A2743FFF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34692-F41E-470D-BA16-98127DB1BF7A}"/>
      </w:docPartPr>
      <w:docPartBody>
        <w:p w:rsidR="00000000" w:rsidRDefault="00FB38B9" w:rsidP="00FB38B9">
          <w:pPr>
            <w:pStyle w:val="617D66A301784FD484900A2743FFF9761"/>
          </w:pPr>
          <w:r w:rsidRPr="007A31AF">
            <w:rPr>
              <w:rStyle w:val="Answers3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2A1DE3"/>
    <w:rsid w:val="006703DE"/>
    <w:rsid w:val="006B20CC"/>
    <w:rsid w:val="006F21B6"/>
    <w:rsid w:val="0083156A"/>
    <w:rsid w:val="00965317"/>
    <w:rsid w:val="00982877"/>
    <w:rsid w:val="00B93073"/>
    <w:rsid w:val="00FB3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38B9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FB38B9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C93E92C06F494F3F8FD441B67E1EF1113">
    <w:name w:val="C93E92C06F494F3F8FD441B67E1EF111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Answers3">
    <w:name w:val="Answers3"/>
    <w:basedOn w:val="Answers2"/>
    <w:uiPriority w:val="1"/>
    <w:qFormat/>
    <w:rsid w:val="00FB38B9"/>
    <w:rPr>
      <w:rFonts w:ascii="Arial Narrow" w:hAnsi="Arial Narrow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C5DBC3B6F75C4E5EBEC3B87807D8A3731">
    <w:name w:val="C5DBC3B6F75C4E5EBEC3B87807D8A373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0F900D49C14A403194BA8123E2A33D9B1">
    <w:name w:val="0F900D49C14A403194BA8123E2A33D9B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868640845CF477ABC9CA3A26F9017861">
    <w:name w:val="1868640845CF477ABC9CA3A26F901786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074C7DB1E424A948A53AB016D18C3C11">
    <w:name w:val="B074C7DB1E424A948A53AB016D18C3C1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46B627DE25D04FDF9602B10DDBA91BA11">
    <w:name w:val="46B627DE25D04FDF9602B10DDBA91BA1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28B6FE95B153465DAC2B4A97851934841">
    <w:name w:val="28B6FE95B153465DAC2B4A9785193484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33B5094F3ADA45FBB9145DC75EE6404E1">
    <w:name w:val="33B5094F3ADA45FBB9145DC75EE6404E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45A09C5BF6C42A2BEB1D653258BF3211">
    <w:name w:val="B45A09C5BF6C42A2BEB1D653258BF3211"/>
    <w:rsid w:val="002A1D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4CD5C2A3AE964BCBA970B85D329FD0613">
    <w:name w:val="4CD5C2A3AE964BCBA970B85D329FD061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3">
    <w:name w:val="DBE696B9D1F746518C7648D11636224E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AC00758C38A5497D87CE08E6643842DD">
    <w:name w:val="AC00758C38A5497D87CE08E6643842DD"/>
    <w:rsid w:val="002A1DE3"/>
  </w:style>
  <w:style w:type="paragraph" w:customStyle="1" w:styleId="2E48CECC5B134ED286F8B91A1E0A6A1B">
    <w:name w:val="2E48CECC5B134ED286F8B91A1E0A6A1B"/>
    <w:rsid w:val="002A1DE3"/>
  </w:style>
  <w:style w:type="paragraph" w:customStyle="1" w:styleId="AC48F1A7249C453586552268BAD43E27">
    <w:name w:val="AC48F1A7249C453586552268BAD43E27"/>
    <w:rsid w:val="002A1DE3"/>
  </w:style>
  <w:style w:type="paragraph" w:customStyle="1" w:styleId="3C891EFEFF3F4113A69B788297D6EDDC">
    <w:name w:val="3C891EFEFF3F4113A69B788297D6EDDC"/>
    <w:rsid w:val="002A1DE3"/>
  </w:style>
  <w:style w:type="paragraph" w:customStyle="1" w:styleId="ED387DAF73AB4D8EB42075533052DA32">
    <w:name w:val="ED387DAF73AB4D8EB42075533052DA32"/>
    <w:rsid w:val="002A1DE3"/>
  </w:style>
  <w:style w:type="paragraph" w:customStyle="1" w:styleId="BB007B45DB7B4E4CAD08661DA5C17BCD">
    <w:name w:val="BB007B45DB7B4E4CAD08661DA5C17BCD"/>
    <w:rsid w:val="002A1DE3"/>
  </w:style>
  <w:style w:type="paragraph" w:customStyle="1" w:styleId="117FC96BCD9A4491B366571EF6024F86">
    <w:name w:val="117FC96BCD9A4491B366571EF6024F86"/>
    <w:rsid w:val="002A1DE3"/>
  </w:style>
  <w:style w:type="paragraph" w:customStyle="1" w:styleId="FE44932FB78140DD96F4E51319BF684D">
    <w:name w:val="FE44932FB78140DD96F4E51319BF684D"/>
    <w:rsid w:val="002A1DE3"/>
  </w:style>
  <w:style w:type="paragraph" w:customStyle="1" w:styleId="7E1B7529590C41F18C2FCF9EF6B1D1AB">
    <w:name w:val="7E1B7529590C41F18C2FCF9EF6B1D1AB"/>
    <w:rsid w:val="002A1DE3"/>
  </w:style>
  <w:style w:type="paragraph" w:customStyle="1" w:styleId="A27E34A0FE8844C09E9BBD254EBD3751">
    <w:name w:val="A27E34A0FE8844C09E9BBD254EBD3751"/>
    <w:rsid w:val="002A1DE3"/>
  </w:style>
  <w:style w:type="paragraph" w:customStyle="1" w:styleId="EF12ED7B471D46299ECF213ADB8314F8">
    <w:name w:val="EF12ED7B471D46299ECF213ADB8314F8"/>
    <w:rsid w:val="002A1DE3"/>
  </w:style>
  <w:style w:type="paragraph" w:customStyle="1" w:styleId="5AB88B17F9604767960AAD9A6B2611F5">
    <w:name w:val="5AB88B17F9604767960AAD9A6B2611F5"/>
    <w:rsid w:val="002A1DE3"/>
  </w:style>
  <w:style w:type="paragraph" w:customStyle="1" w:styleId="F1BD1EC0EC224EAD93BACEC934F76987">
    <w:name w:val="F1BD1EC0EC224EAD93BACEC934F76987"/>
    <w:rsid w:val="002A1DE3"/>
  </w:style>
  <w:style w:type="paragraph" w:customStyle="1" w:styleId="1D99294EC3E946BFBEBC9A8833AEAA8D">
    <w:name w:val="1D99294EC3E946BFBEBC9A8833AEAA8D"/>
    <w:rsid w:val="002A1DE3"/>
  </w:style>
  <w:style w:type="paragraph" w:customStyle="1" w:styleId="901B044013C041D6B1117CB9FAD60E55">
    <w:name w:val="901B044013C041D6B1117CB9FAD60E55"/>
    <w:rsid w:val="002A1DE3"/>
  </w:style>
  <w:style w:type="paragraph" w:customStyle="1" w:styleId="C088E9A8E71445DC8BCE0671E2471B36">
    <w:name w:val="C088E9A8E71445DC8BCE0671E2471B36"/>
    <w:rsid w:val="002A1DE3"/>
  </w:style>
  <w:style w:type="paragraph" w:customStyle="1" w:styleId="3C6E53B485FB451F8618BA1170B71656">
    <w:name w:val="3C6E53B485FB451F8618BA1170B71656"/>
    <w:rsid w:val="002A1DE3"/>
  </w:style>
  <w:style w:type="paragraph" w:customStyle="1" w:styleId="C872A01AC87A4957ACD0D2CCD25DBF25">
    <w:name w:val="C872A01AC87A4957ACD0D2CCD25DBF25"/>
    <w:rsid w:val="002A1DE3"/>
  </w:style>
  <w:style w:type="paragraph" w:customStyle="1" w:styleId="617D66A301784FD484900A2743FFF976">
    <w:name w:val="617D66A301784FD484900A2743FFF976"/>
    <w:rsid w:val="00FB38B9"/>
  </w:style>
  <w:style w:type="paragraph" w:customStyle="1" w:styleId="C93E92C06F494F3F8FD441B67E1EF111">
    <w:name w:val="C93E92C06F494F3F8FD441B67E1EF111"/>
    <w:rsid w:val="00FB38B9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617D66A301784FD484900A2743FFF9761">
    <w:name w:val="617D66A301784FD484900A2743FFF976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868640845CF477ABC9CA3A26F901786">
    <w:name w:val="1868640845CF477ABC9CA3A26F901786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074C7DB1E424A948A53AB016D18C3C1">
    <w:name w:val="B074C7DB1E424A948A53AB016D18C3C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46B627DE25D04FDF9602B10DDBA91BA1">
    <w:name w:val="46B627DE25D04FDF9602B10DDBA91BA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28B6FE95B153465DAC2B4A9785193484">
    <w:name w:val="28B6FE95B153465DAC2B4A9785193484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33B5094F3ADA45FBB9145DC75EE6404E">
    <w:name w:val="33B5094F3ADA45FBB9145DC75EE6404E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45A09C5BF6C42A2BEB1D653258BF321">
    <w:name w:val="B45A09C5BF6C42A2BEB1D653258BF32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AC00758C38A5497D87CE08E6643842DD1">
    <w:name w:val="AC00758C38A5497D87CE08E6643842DD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2E48CECC5B134ED286F8B91A1E0A6A1B1">
    <w:name w:val="2E48CECC5B134ED286F8B91A1E0A6A1B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AC48F1A7249C453586552268BAD43E271">
    <w:name w:val="AC48F1A7249C453586552268BAD43E27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3C891EFEFF3F4113A69B788297D6EDDC1">
    <w:name w:val="3C891EFEFF3F4113A69B788297D6EDDC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ED387DAF73AB4D8EB42075533052DA321">
    <w:name w:val="ED387DAF73AB4D8EB42075533052DA32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007B45DB7B4E4CAD08661DA5C17BCD1">
    <w:name w:val="BB007B45DB7B4E4CAD08661DA5C17BCD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17FC96BCD9A4491B366571EF6024F861">
    <w:name w:val="117FC96BCD9A4491B366571EF6024F86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FE44932FB78140DD96F4E51319BF684D1">
    <w:name w:val="FE44932FB78140DD96F4E51319BF684D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E1B7529590C41F18C2FCF9EF6B1D1AB1">
    <w:name w:val="7E1B7529590C41F18C2FCF9EF6B1D1AB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A27E34A0FE8844C09E9BBD254EBD37511">
    <w:name w:val="A27E34A0FE8844C09E9BBD254EBD3751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EF12ED7B471D46299ECF213ADB8314F81">
    <w:name w:val="EF12ED7B471D46299ECF213ADB8314F8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AB88B17F9604767960AAD9A6B2611F51">
    <w:name w:val="5AB88B17F9604767960AAD9A6B2611F5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F1BD1EC0EC224EAD93BACEC934F769871">
    <w:name w:val="F1BD1EC0EC224EAD93BACEC934F76987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D99294EC3E946BFBEBC9A8833AEAA8D1">
    <w:name w:val="1D99294EC3E946BFBEBC9A8833AEAA8D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901B044013C041D6B1117CB9FAD60E551">
    <w:name w:val="901B044013C041D6B1117CB9FAD60E55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C088E9A8E71445DC8BCE0671E2471B361">
    <w:name w:val="C088E9A8E71445DC8BCE0671E2471B36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3C6E53B485FB451F8618BA1170B716561">
    <w:name w:val="3C6E53B485FB451F8618BA1170B71656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C872A01AC87A4957ACD0D2CCD25DBF251">
    <w:name w:val="C872A01AC87A4957ACD0D2CCD25DBF251"/>
    <w:rsid w:val="00FB38B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4CD5C2A3AE964BCBA970B85D329FD061">
    <w:name w:val="4CD5C2A3AE964BCBA970B85D329FD061"/>
    <w:rsid w:val="00FB38B9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">
    <w:name w:val="DBE696B9D1F746518C7648D11636224E"/>
    <w:rsid w:val="00FB38B9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8FB1B6-5E4D-46A0-94AC-10D8DB87C55B}"/>
</file>

<file path=customXml/itemProps2.xml><?xml version="1.0" encoding="utf-8"?>
<ds:datastoreItem xmlns:ds="http://schemas.openxmlformats.org/officeDocument/2006/customXml" ds:itemID="{8B0394CD-E166-49AE-A8A7-EEE1A1A9E69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c2efb0c-3ff6-4c7e-a1d6-f376dd71eea1"/>
    <ds:schemaRef ds:uri="http://purl.org/dc/terms/"/>
    <ds:schemaRef ds:uri="http://schemas.openxmlformats.org/package/2006/metadata/core-properties"/>
    <ds:schemaRef ds:uri="34a554e3-416f-4199-a8f2-400e8c80a81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Kim Field</cp:lastModifiedBy>
  <cp:revision>36</cp:revision>
  <dcterms:created xsi:type="dcterms:W3CDTF">2021-03-17T21:12:00Z</dcterms:created>
  <dcterms:modified xsi:type="dcterms:W3CDTF">2021-03-19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